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643C65" w:rsidP="00D16E6F" w14:paraId="174C6F4A" w14:textId="1CB8BD90">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D16E6F" w:rsidRPr="006622DC" w:rsidP="00D16E6F" w14:textId="0EECBE12">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14:paraId="76E38BFC" w14:textId="0EECBE12">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Horst Insurance</w:t>
                      </w:r>
                    </w:p>
                  </w:txbxContent>
                </v:textbox>
              </v:shape>
            </w:pict>
          </mc:Fallback>
        </mc:AlternateContent>
      </w:r>
      <w:r w:rsidR="004306E4">
        <w:rPr>
          <w:sz w:val="22"/>
        </w:rPr>
        <w:t xml:space="preserve">As </w:t>
      </w:r>
      <w:r w:rsidRPr="00D17F2B" w:rsidR="002A2728">
        <w:rPr>
          <w:sz w:val="22"/>
          <w:lang w:val="en-US"/>
        </w:rPr>
        <w:t>employ</w:t>
      </w:r>
      <w:r w:rsidR="002A2728">
        <w:rPr>
          <w:sz w:val="22"/>
          <w:lang w:val="en-US"/>
        </w:rPr>
        <w:t>e</w:t>
      </w:r>
      <w:r w:rsidRPr="00D17F2B" w:rsidR="002A2728">
        <w:rPr>
          <w:sz w:val="22"/>
          <w:lang w:val="en-US"/>
        </w:rPr>
        <w:t>rs</w:t>
      </w:r>
      <w:r w:rsidRPr="00D17F2B" w:rsidR="004306E4">
        <w:rPr>
          <w:sz w:val="22"/>
          <w:lang w:val="en-US"/>
        </w:rPr>
        <w:t xml:space="preserve"> prepare return to work</w:t>
      </w:r>
      <w:r w:rsidRPr="00D17F2B" w:rsidR="00994637">
        <w:rPr>
          <w:sz w:val="22"/>
          <w:lang w:val="en-US"/>
        </w:rPr>
        <w:t xml:space="preserve"> </w:t>
      </w:r>
      <w:r w:rsidRPr="00D17F2B" w:rsidR="004306E4">
        <w:rPr>
          <w:sz w:val="22"/>
          <w:lang w:val="en-US"/>
        </w:rPr>
        <w:t xml:space="preserve">plans, </w:t>
      </w:r>
      <w:r w:rsidR="002A2728">
        <w:rPr>
          <w:sz w:val="22"/>
          <w:lang w:val="en-US"/>
        </w:rPr>
        <w:t>workplace cleanliness is</w:t>
      </w:r>
      <w:r w:rsidR="006024F0">
        <w:rPr>
          <w:sz w:val="22"/>
          <w:lang w:val="en-US"/>
        </w:rPr>
        <w:t xml:space="preserve"> a</w:t>
      </w:r>
      <w:r w:rsidR="002A2728">
        <w:rPr>
          <w:sz w:val="22"/>
          <w:lang w:val="en-US"/>
        </w:rPr>
        <w:t xml:space="preserve"> topic on the minds of many</w:t>
      </w:r>
      <w:r w:rsidRPr="00D17F2B" w:rsidR="00D9413D">
        <w:rPr>
          <w:sz w:val="22"/>
          <w:lang w:val="en-US"/>
        </w:rPr>
        <w:t xml:space="preserve">. In </w:t>
      </w:r>
      <w:r w:rsidR="006024F0">
        <w:rPr>
          <w:sz w:val="22"/>
          <w:lang w:val="en-US"/>
        </w:rPr>
        <w:t xml:space="preserve">the </w:t>
      </w:r>
      <w:r w:rsidRPr="00D17F2B" w:rsidR="00D9413D">
        <w:rPr>
          <w:sz w:val="22"/>
          <w:lang w:val="en-US"/>
        </w:rPr>
        <w:t>wake of the coronavirus disease (</w:t>
      </w:r>
      <w:r w:rsidRPr="00D17F2B" w:rsidR="00994637">
        <w:rPr>
          <w:sz w:val="22"/>
          <w:lang w:val="en-US"/>
        </w:rPr>
        <w:t>COVID-19</w:t>
      </w:r>
      <w:r w:rsidRPr="00D17F2B" w:rsidR="00D9413D">
        <w:rPr>
          <w:sz w:val="22"/>
          <w:lang w:val="en-US"/>
        </w:rPr>
        <w:t xml:space="preserve">) pandemic, </w:t>
      </w:r>
      <w:r w:rsidRPr="00D17F2B" w:rsidR="006E1C7B">
        <w:rPr>
          <w:sz w:val="22"/>
          <w:lang w:val="en-US"/>
        </w:rPr>
        <w:t xml:space="preserve">cleaning practices play a crucial role </w:t>
      </w:r>
      <w:r w:rsidR="00643C65">
        <w:rPr>
          <w:sz w:val="22"/>
          <w:lang w:val="en-US"/>
        </w:rPr>
        <w:t>when</w:t>
      </w:r>
      <w:r w:rsidRPr="00D17F2B" w:rsidR="006E1C7B">
        <w:rPr>
          <w:sz w:val="22"/>
          <w:lang w:val="en-US"/>
        </w:rPr>
        <w:t xml:space="preserve"> reopening workplaces. The Center for Disease Control and Prevention (CDC), and the Environmental Protection Agency (EPA) outline</w:t>
      </w:r>
      <w:r w:rsidRPr="00D17F2B" w:rsidR="00994637">
        <w:rPr>
          <w:sz w:val="22"/>
          <w:lang w:val="en-US"/>
        </w:rPr>
        <w:t xml:space="preserve"> best </w:t>
      </w:r>
      <w:bookmarkStart w:id="0" w:name="_GoBack"/>
      <w:bookmarkEnd w:id="0"/>
      <w:r w:rsidRPr="00D17F2B" w:rsidR="00994637">
        <w:rPr>
          <w:sz w:val="22"/>
          <w:lang w:val="en-US"/>
        </w:rPr>
        <w:t>practices</w:t>
      </w:r>
      <w:r w:rsidR="00AA2CB9">
        <w:rPr>
          <w:sz w:val="22"/>
          <w:lang w:val="en-US"/>
        </w:rPr>
        <w:t xml:space="preserve"> for employer</w:t>
      </w:r>
      <w:r w:rsidR="006024F0">
        <w:rPr>
          <w:sz w:val="22"/>
          <w:lang w:val="en-US"/>
        </w:rPr>
        <w:t>s</w:t>
      </w:r>
      <w:r w:rsidR="00AA2CB9">
        <w:rPr>
          <w:sz w:val="22"/>
          <w:lang w:val="en-US"/>
        </w:rPr>
        <w:t xml:space="preserve"> regarding</w:t>
      </w:r>
      <w:r w:rsidR="007D5E0C">
        <w:rPr>
          <w:sz w:val="22"/>
          <w:lang w:val="en-US"/>
        </w:rPr>
        <w:t xml:space="preserve"> routine cleanings of a workplace to best prevent the spread of COVID-19</w:t>
      </w:r>
      <w:r w:rsidRPr="00D17F2B" w:rsidR="00994637">
        <w:rPr>
          <w:sz w:val="22"/>
          <w:lang w:val="en-US"/>
        </w:rPr>
        <w:t>.</w:t>
      </w:r>
      <w:r w:rsidRPr="00D17F2B">
        <w:rPr>
          <w:sz w:val="22"/>
          <w:lang w:val="en-US"/>
        </w:rPr>
        <w:t xml:space="preserve"> </w:t>
      </w:r>
      <w:r w:rsidRPr="00D17F2B" w:rsidR="00E2506D">
        <w:rPr>
          <w:sz w:val="22"/>
          <w:lang w:val="en-US"/>
        </w:rPr>
        <w:t>To get started, employers can consider topics</w:t>
      </w:r>
      <w:r w:rsidR="002A2728">
        <w:rPr>
          <w:sz w:val="22"/>
          <w:lang w:val="en-US"/>
        </w:rPr>
        <w:t xml:space="preserve"> on this checklist when planning or updating cleaning routines</w:t>
      </w:r>
      <w:r w:rsidR="00C32DFA">
        <w:rPr>
          <w:sz w:val="22"/>
          <w:lang w:val="en-US"/>
        </w:rPr>
        <w:t>.</w:t>
      </w:r>
    </w:p>
    <w:p w:rsidR="003B3A13" w:rsidRPr="00643C65" w:rsidP="00D16E6F" w14:paraId="39D2A733" w14:textId="77777777">
      <w:pPr>
        <w:pStyle w:val="Lists"/>
        <w:rPr>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197DD4C1" w14:textId="77777777" w:rsidTr="00546FB6">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46FB6" w:rsidRPr="00D16E6F" w:rsidP="002F766E" w14:paraId="2CBF73D9"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Routine Cleaning Practices</w:t>
            </w:r>
          </w:p>
        </w:tc>
        <w:tc>
          <w:tcPr>
            <w:tcW w:w="338" w:type="pct"/>
            <w:tcBorders>
              <w:top w:val="nil"/>
              <w:left w:val="nil"/>
              <w:bottom w:val="single" w:sz="2" w:space="0" w:color="808080"/>
              <w:right w:val="nil"/>
            </w:tcBorders>
            <w:shd w:val="clear" w:color="auto" w:fill="474747"/>
            <w:vAlign w:val="center"/>
          </w:tcPr>
          <w:p w:rsidR="00546FB6" w:rsidRPr="00D16E6F" w:rsidP="002F766E" w14:paraId="47CC18A2"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546FB6" w:rsidRPr="00D16E6F" w:rsidP="002F766E" w14:paraId="7BD9DFA8"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546FB6" w:rsidRPr="00D16E6F" w:rsidP="002F766E" w14:paraId="706623F1"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01E67F0E" w14:textId="77777777" w:rsidTr="008664B3">
        <w:tblPrEx>
          <w:tblW w:w="5000" w:type="pct"/>
          <w:tblLook w:val="01E0"/>
        </w:tblPrEx>
        <w:trPr>
          <w:trHeight w:val="403"/>
        </w:trPr>
        <w:tc>
          <w:tcPr>
            <w:tcW w:w="3577" w:type="pct"/>
            <w:tcBorders>
              <w:right w:val="single" w:sz="2" w:space="0" w:color="808080"/>
            </w:tcBorders>
            <w:vAlign w:val="center"/>
          </w:tcPr>
          <w:p w:rsidR="00546FB6" w:rsidRPr="00D16E6F" w:rsidP="00546FB6" w14:paraId="0B57C1DD" w14:textId="318AFF99">
            <w:pPr>
              <w:pStyle w:val="Lists"/>
              <w:rPr>
                <w:lang w:val="en-US"/>
              </w:rPr>
            </w:pPr>
            <w:r w:rsidRPr="002A2728">
              <w:rPr>
                <w:lang w:val="en-US"/>
              </w:rPr>
              <w:t>Are routine cleanings conducted frequently?</w:t>
            </w:r>
          </w:p>
        </w:tc>
        <w:sdt>
          <w:sdtPr>
            <w:rPr>
              <w:rFonts w:asciiTheme="majorHAnsi" w:hAnsiTheme="majorHAnsi" w:cstheme="majorHAnsi"/>
              <w:sz w:val="22"/>
              <w:szCs w:val="20"/>
            </w:rPr>
            <w:id w:val="89908740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546FB6" w14:paraId="40B4F548" w14:textId="77777777">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795938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79329542"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3314058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2494F778"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67335142" w14:textId="77777777" w:rsidTr="008664B3">
        <w:tblPrEx>
          <w:tblW w:w="5000" w:type="pct"/>
          <w:tblLook w:val="01E0"/>
        </w:tblPrEx>
        <w:trPr>
          <w:trHeight w:val="403"/>
        </w:trPr>
        <w:tc>
          <w:tcPr>
            <w:tcW w:w="3577" w:type="pct"/>
            <w:tcBorders>
              <w:right w:val="single" w:sz="2" w:space="0" w:color="808080"/>
            </w:tcBorders>
            <w:vAlign w:val="center"/>
          </w:tcPr>
          <w:p w:rsidR="00A3010B" w:rsidP="00A3010B" w14:paraId="02A4E201" w14:textId="77777777">
            <w:pPr>
              <w:pStyle w:val="Lists"/>
              <w:rPr>
                <w:lang w:val="en-US"/>
              </w:rPr>
            </w:pPr>
            <w:r>
              <w:rPr>
                <w:lang w:val="en-US"/>
              </w:rPr>
              <w:t>Do cleaning routines begin by cleaning with soap and water?</w:t>
            </w:r>
          </w:p>
        </w:tc>
        <w:sdt>
          <w:sdtPr>
            <w:rPr>
              <w:rFonts w:asciiTheme="majorHAnsi" w:hAnsiTheme="majorHAnsi" w:cstheme="majorHAnsi"/>
              <w:sz w:val="22"/>
              <w:szCs w:val="20"/>
            </w:rPr>
            <w:id w:val="-3481368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A3010B" w:rsidRPr="00D16E6F" w:rsidP="00A3010B" w14:paraId="0A7EF066" w14:textId="77777777">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36071822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A3010B" w:rsidRPr="00D16E6F" w:rsidP="00A3010B" w14:paraId="42D92DBA"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2755856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A3010B" w:rsidRPr="00D16E6F" w:rsidP="00A3010B" w14:paraId="20BBFF06"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30605BCF" w14:textId="77777777" w:rsidTr="008664B3">
        <w:tblPrEx>
          <w:tblW w:w="5000" w:type="pct"/>
          <w:tblLook w:val="01E0"/>
        </w:tblPrEx>
        <w:trPr>
          <w:trHeight w:val="403"/>
        </w:trPr>
        <w:tc>
          <w:tcPr>
            <w:tcW w:w="3577" w:type="pct"/>
            <w:tcBorders>
              <w:right w:val="single" w:sz="2" w:space="0" w:color="808080"/>
            </w:tcBorders>
            <w:vAlign w:val="center"/>
          </w:tcPr>
          <w:p w:rsidR="00546FB6" w:rsidRPr="00D16E6F" w:rsidP="00546FB6" w14:paraId="36C14724" w14:textId="166402B0">
            <w:pPr>
              <w:pStyle w:val="Lists"/>
              <w:rPr>
                <w:lang w:val="en-US"/>
              </w:rPr>
            </w:pPr>
            <w:r w:rsidRPr="008D6756">
              <w:rPr>
                <w:lang w:val="en-US"/>
              </w:rPr>
              <w:t>Do cleaning practices use disinfect</w:t>
            </w:r>
            <w:r w:rsidR="006024F0">
              <w:rPr>
                <w:lang w:val="en-US"/>
              </w:rPr>
              <w:t>ant</w:t>
            </w:r>
            <w:r w:rsidRPr="008D6756">
              <w:rPr>
                <w:lang w:val="en-US"/>
              </w:rPr>
              <w:t>s listed by the EPA to use against SARS-CoV-2, the virus that causes COVID-19?</w:t>
            </w:r>
          </w:p>
        </w:tc>
        <w:sdt>
          <w:sdtPr>
            <w:rPr>
              <w:rFonts w:asciiTheme="majorHAnsi" w:hAnsiTheme="majorHAnsi" w:cstheme="majorHAnsi"/>
              <w:sz w:val="22"/>
              <w:szCs w:val="20"/>
            </w:rPr>
            <w:id w:val="172826489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546FB6" w14:paraId="2FD2F4B7"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886650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4B02D2A4"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7407656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4657C654"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14:paraId="796C8A31" w14:textId="77777777" w:rsidTr="008664B3">
        <w:tblPrEx>
          <w:tblW w:w="5000" w:type="pct"/>
          <w:tblLook w:val="01E0"/>
        </w:tblPrEx>
        <w:trPr>
          <w:trHeight w:val="403"/>
        </w:trPr>
        <w:tc>
          <w:tcPr>
            <w:tcW w:w="3577" w:type="pct"/>
            <w:tcBorders>
              <w:right w:val="single" w:sz="2" w:space="0" w:color="808080"/>
            </w:tcBorders>
            <w:vAlign w:val="center"/>
          </w:tcPr>
          <w:p w:rsidR="00546FB6" w:rsidRPr="00D16E6F" w:rsidP="00546FB6" w14:paraId="7BAEDF20" w14:textId="6459ED37">
            <w:pPr>
              <w:pStyle w:val="Lists"/>
              <w:rPr>
                <w:lang w:val="en-US"/>
              </w:rPr>
            </w:pPr>
            <w:r w:rsidRPr="008D6756">
              <w:rPr>
                <w:lang w:val="en-US"/>
              </w:rPr>
              <w:t>Are all multi-touch surfaces such as doorknobs part of routine cleaning</w:t>
            </w:r>
            <w:r w:rsidR="003B3A13">
              <w:rPr>
                <w:lang w:val="en-US"/>
              </w:rPr>
              <w:t>s?</w:t>
            </w:r>
          </w:p>
        </w:tc>
        <w:sdt>
          <w:sdtPr>
            <w:rPr>
              <w:rFonts w:asciiTheme="majorHAnsi" w:hAnsiTheme="majorHAnsi" w:cstheme="majorHAnsi"/>
              <w:sz w:val="22"/>
              <w:szCs w:val="20"/>
            </w:rPr>
            <w:id w:val="-147976336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546FB6" w14:paraId="7EB2C109"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8168013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2AA4848F"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9604853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047E3965"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14:paraId="55614A3B" w14:textId="77777777" w:rsidTr="008664B3">
        <w:tblPrEx>
          <w:tblW w:w="5000" w:type="pct"/>
          <w:tblLook w:val="01E0"/>
        </w:tblPrEx>
        <w:trPr>
          <w:trHeight w:val="576"/>
        </w:trPr>
        <w:tc>
          <w:tcPr>
            <w:tcW w:w="3577" w:type="pct"/>
            <w:tcBorders>
              <w:right w:val="single" w:sz="2" w:space="0" w:color="808080"/>
            </w:tcBorders>
          </w:tcPr>
          <w:p w:rsidR="00546FB6" w:rsidRPr="00D16E6F" w:rsidP="00546FB6" w14:paraId="53FE63F9" w14:textId="6DF593F3">
            <w:pPr>
              <w:pStyle w:val="Lists"/>
              <w:rPr>
                <w:lang w:val="en-US"/>
              </w:rPr>
            </w:pPr>
            <w:r>
              <w:rPr>
                <w:lang w:val="en-US"/>
              </w:rPr>
              <w:t>Are electronic devices being</w:t>
            </w:r>
            <w:r w:rsidR="00010082">
              <w:rPr>
                <w:lang w:val="en-US"/>
              </w:rPr>
              <w:t xml:space="preserve"> routinely</w:t>
            </w:r>
            <w:r>
              <w:rPr>
                <w:lang w:val="en-US"/>
              </w:rPr>
              <w:t xml:space="preserve"> cleaned</w:t>
            </w:r>
            <w:r w:rsidR="00D17F2B">
              <w:rPr>
                <w:lang w:val="en-US"/>
              </w:rPr>
              <w:t xml:space="preserve"> according to manufacturer’s instructions</w:t>
            </w:r>
            <w:r w:rsidR="00A3010B">
              <w:rPr>
                <w:lang w:val="en-US"/>
              </w:rPr>
              <w:t xml:space="preserve"> or with alcohol-based cleaning solutions </w:t>
            </w:r>
            <w:r w:rsidR="00010082">
              <w:rPr>
                <w:lang w:val="en-US"/>
              </w:rPr>
              <w:t>with</w:t>
            </w:r>
            <w:r w:rsidR="00A3010B">
              <w:rPr>
                <w:lang w:val="en-US"/>
              </w:rPr>
              <w:t xml:space="preserve"> at least 70% alcohol</w:t>
            </w:r>
            <w:r>
              <w:rPr>
                <w:lang w:val="en-US"/>
              </w:rPr>
              <w:t xml:space="preserve">? </w:t>
            </w:r>
          </w:p>
        </w:tc>
        <w:sdt>
          <w:sdtPr>
            <w:rPr>
              <w:rFonts w:asciiTheme="majorHAnsi" w:hAnsiTheme="majorHAnsi" w:cstheme="majorHAnsi"/>
              <w:sz w:val="22"/>
              <w:szCs w:val="20"/>
            </w:rPr>
            <w:id w:val="-24172140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546FB6" w14:paraId="614E3021"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8103148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0F9958AE"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78620057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08EBB3E7"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14:paraId="09C7BE58" w14:textId="77777777" w:rsidTr="008664B3">
        <w:tblPrEx>
          <w:tblW w:w="5000" w:type="pct"/>
          <w:tblLook w:val="01E0"/>
        </w:tblPrEx>
        <w:trPr>
          <w:trHeight w:val="576"/>
        </w:trPr>
        <w:tc>
          <w:tcPr>
            <w:tcW w:w="3577" w:type="pct"/>
            <w:tcBorders>
              <w:right w:val="single" w:sz="2" w:space="0" w:color="808080"/>
            </w:tcBorders>
          </w:tcPr>
          <w:p w:rsidR="00882088" w:rsidP="00882088" w14:paraId="3B620A49" w14:textId="7BCB1D4B">
            <w:pPr>
              <w:pStyle w:val="Lists"/>
              <w:rPr>
                <w:lang w:val="en-US"/>
              </w:rPr>
            </w:pPr>
            <w:r>
              <w:rPr>
                <w:lang w:val="en-US"/>
              </w:rPr>
              <w:t>Are soft surfaces</w:t>
            </w:r>
            <w:r w:rsidRPr="00374A90">
              <w:rPr>
                <w:lang w:val="en-US"/>
              </w:rPr>
              <w:t xml:space="preserve"> </w:t>
            </w:r>
            <w:r>
              <w:rPr>
                <w:lang w:val="en-US"/>
              </w:rPr>
              <w:t xml:space="preserve">such as </w:t>
            </w:r>
            <w:r w:rsidRPr="00374A90">
              <w:rPr>
                <w:lang w:val="en-US"/>
              </w:rPr>
              <w:t>carpeted floor, rugs and drapes</w:t>
            </w:r>
            <w:r>
              <w:rPr>
                <w:lang w:val="en-US"/>
              </w:rPr>
              <w:t xml:space="preserve"> being </w:t>
            </w:r>
            <w:r w:rsidR="00826252">
              <w:rPr>
                <w:lang w:val="en-US"/>
              </w:rPr>
              <w:t xml:space="preserve">routinely </w:t>
            </w:r>
            <w:r>
              <w:rPr>
                <w:lang w:val="en-US"/>
              </w:rPr>
              <w:t>clean</w:t>
            </w:r>
            <w:r w:rsidR="00D97D1E">
              <w:rPr>
                <w:lang w:val="en-US"/>
              </w:rPr>
              <w:t>ed</w:t>
            </w:r>
            <w:r>
              <w:rPr>
                <w:lang w:val="en-US"/>
              </w:rPr>
              <w:t xml:space="preserve"> with soap, water and appropriate cleaners designated by manufacturer’s recommendations or an EP</w:t>
            </w:r>
            <w:r w:rsidR="00C05E12">
              <w:rPr>
                <w:lang w:val="en-US"/>
              </w:rPr>
              <w:t>A</w:t>
            </w:r>
            <w:r w:rsidR="006024F0">
              <w:rPr>
                <w:lang w:val="en-US"/>
              </w:rPr>
              <w:t>-</w:t>
            </w:r>
            <w:r>
              <w:rPr>
                <w:lang w:val="en-US"/>
              </w:rPr>
              <w:t>recommended disinfectant?</w:t>
            </w:r>
          </w:p>
        </w:tc>
        <w:sdt>
          <w:sdtPr>
            <w:rPr>
              <w:rFonts w:asciiTheme="majorHAnsi" w:hAnsiTheme="majorHAnsi" w:cstheme="majorHAnsi"/>
              <w:sz w:val="22"/>
              <w:szCs w:val="20"/>
            </w:rPr>
            <w:id w:val="548264662"/>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82088" w:rsidP="00882088" w14:paraId="3B316E28" w14:textId="2A1CDE91">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8236948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725BD3FD" w14:textId="309318CC">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5092081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47E07A7C" w14:textId="162B25D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4380C80A" w14:textId="77777777" w:rsidTr="008664B3">
        <w:tblPrEx>
          <w:tblW w:w="5000" w:type="pct"/>
          <w:tblLook w:val="01E0"/>
        </w:tblPrEx>
        <w:trPr>
          <w:trHeight w:val="576"/>
        </w:trPr>
        <w:tc>
          <w:tcPr>
            <w:tcW w:w="3577" w:type="pct"/>
            <w:tcBorders>
              <w:right w:val="single" w:sz="2" w:space="0" w:color="808080"/>
            </w:tcBorders>
          </w:tcPr>
          <w:p w:rsidR="00882088" w:rsidP="00882088" w14:paraId="77761ADA" w14:textId="490CBC6B">
            <w:pPr>
              <w:pStyle w:val="Lists"/>
              <w:rPr>
                <w:lang w:val="en-US"/>
              </w:rPr>
            </w:pPr>
            <w:r>
              <w:rPr>
                <w:lang w:val="en-US"/>
              </w:rPr>
              <w:t>Are soft laundry items, such as towels, linens and work-related clothing being routinely clean</w:t>
            </w:r>
            <w:r w:rsidR="0062508E">
              <w:rPr>
                <w:lang w:val="en-US"/>
              </w:rPr>
              <w:t>ed</w:t>
            </w:r>
            <w:r>
              <w:rPr>
                <w:lang w:val="en-US"/>
              </w:rPr>
              <w:t xml:space="preserve"> using manufacturers</w:t>
            </w:r>
            <w:r w:rsidR="006024F0">
              <w:rPr>
                <w:lang w:val="en-US"/>
              </w:rPr>
              <w:t>’</w:t>
            </w:r>
            <w:r>
              <w:rPr>
                <w:lang w:val="en-US"/>
              </w:rPr>
              <w:t xml:space="preserve"> instructions, with the warmest possible water setting?</w:t>
            </w:r>
          </w:p>
        </w:tc>
        <w:sdt>
          <w:sdtPr>
            <w:rPr>
              <w:rFonts w:asciiTheme="majorHAnsi" w:hAnsiTheme="majorHAnsi" w:cstheme="majorHAnsi"/>
              <w:sz w:val="22"/>
              <w:szCs w:val="20"/>
            </w:rPr>
            <w:id w:val="138244627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82088" w:rsidP="00882088" w14:paraId="08F1116A" w14:textId="5067571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4729201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2335B87F" w14:textId="27849DA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2455831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5EF3A153" w14:textId="25A0E9BC">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5AA54BA0" w14:textId="77777777" w:rsidTr="008664B3">
        <w:tblPrEx>
          <w:tblW w:w="5000" w:type="pct"/>
          <w:tblLook w:val="01E0"/>
        </w:tblPrEx>
        <w:trPr>
          <w:trHeight w:val="403"/>
        </w:trPr>
        <w:tc>
          <w:tcPr>
            <w:tcW w:w="3577" w:type="pct"/>
            <w:tcBorders>
              <w:right w:val="single" w:sz="2" w:space="0" w:color="808080"/>
            </w:tcBorders>
          </w:tcPr>
          <w:p w:rsidR="00643C65" w:rsidP="00643C65" w14:paraId="7B40AD8C" w14:textId="14DEA656">
            <w:pPr>
              <w:pStyle w:val="Lists"/>
              <w:rPr>
                <w:lang w:val="en-US"/>
              </w:rPr>
            </w:pPr>
            <w:r>
              <w:rPr>
                <w:lang w:val="en-US"/>
              </w:rPr>
              <w:t>Are high-touch outdoor surfaces</w:t>
            </w:r>
            <w:r w:rsidR="0081195B">
              <w:rPr>
                <w:lang w:val="en-US"/>
              </w:rPr>
              <w:t xml:space="preserve"> </w:t>
            </w:r>
            <w:r w:rsidR="006024F0">
              <w:rPr>
                <w:lang w:val="en-US"/>
              </w:rPr>
              <w:t xml:space="preserve">such as bars or railings </w:t>
            </w:r>
            <w:r w:rsidR="0081195B">
              <w:rPr>
                <w:lang w:val="en-US"/>
              </w:rPr>
              <w:t>included in</w:t>
            </w:r>
            <w:r>
              <w:rPr>
                <w:lang w:val="en-US"/>
              </w:rPr>
              <w:t xml:space="preserve"> cleaning routines?</w:t>
            </w:r>
          </w:p>
        </w:tc>
        <w:sdt>
          <w:sdtPr>
            <w:rPr>
              <w:rFonts w:asciiTheme="majorHAnsi" w:hAnsiTheme="majorHAnsi" w:cstheme="majorHAnsi"/>
              <w:sz w:val="22"/>
              <w:szCs w:val="20"/>
            </w:rPr>
            <w:id w:val="9491153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643C65" w:rsidP="00643C65" w14:paraId="7B4EBD21" w14:textId="4CD31650">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73137898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643C65" w:rsidP="00643C65" w14:paraId="16BAA323" w14:textId="590BDAAB">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73350259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643C65" w:rsidP="00643C65" w14:paraId="11112AD8" w14:textId="36D0C9A2">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2B8B9131" w14:textId="77777777" w:rsidTr="008664B3">
        <w:tblPrEx>
          <w:tblW w:w="5000" w:type="pct"/>
          <w:tblLook w:val="01E0"/>
        </w:tblPrEx>
        <w:trPr>
          <w:trHeight w:val="403"/>
        </w:trPr>
        <w:tc>
          <w:tcPr>
            <w:tcW w:w="3577" w:type="pct"/>
            <w:tcBorders>
              <w:right w:val="single" w:sz="2" w:space="0" w:color="808080"/>
            </w:tcBorders>
          </w:tcPr>
          <w:p w:rsidR="00546FB6" w:rsidRPr="00D16E6F" w:rsidP="00546FB6" w14:paraId="1069A4CF" w14:textId="7A0A6861">
            <w:pPr>
              <w:pStyle w:val="Lists"/>
              <w:rPr>
                <w:lang w:val="en-US"/>
              </w:rPr>
            </w:pPr>
            <w:r>
              <w:rPr>
                <w:lang w:val="en-US"/>
              </w:rPr>
              <w:t xml:space="preserve">If </w:t>
            </w:r>
            <w:r w:rsidR="003B3A13">
              <w:rPr>
                <w:lang w:val="en-US"/>
              </w:rPr>
              <w:t xml:space="preserve">employees are </w:t>
            </w:r>
            <w:r>
              <w:rPr>
                <w:lang w:val="en-US"/>
              </w:rPr>
              <w:t xml:space="preserve">using face coverings or masks, </w:t>
            </w:r>
            <w:r w:rsidR="003B3A13">
              <w:rPr>
                <w:lang w:val="en-US"/>
              </w:rPr>
              <w:t>is</w:t>
            </w:r>
            <w:r>
              <w:rPr>
                <w:lang w:val="en-US"/>
              </w:rPr>
              <w:t xml:space="preserve"> a cleaning procedure in place? </w:t>
            </w:r>
          </w:p>
        </w:tc>
        <w:sdt>
          <w:sdtPr>
            <w:rPr>
              <w:rFonts w:asciiTheme="majorHAnsi" w:hAnsiTheme="majorHAnsi" w:cstheme="majorHAnsi"/>
              <w:sz w:val="22"/>
              <w:szCs w:val="20"/>
            </w:rPr>
            <w:id w:val="18563976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546FB6" w14:paraId="3FE457D7"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9394658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360AA740"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7202797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546FB6" w14:paraId="51BF1B6A"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bl>
    <w:p w:rsidR="00D16E6F" w:rsidRPr="00D16E6F" w:rsidP="00D16E6F" w14:paraId="5A20EE39" w14:textId="77777777">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48A9C2B5" w14:textId="77777777" w:rsidTr="00546FB6">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46FB6" w:rsidRPr="00D16E6F" w:rsidP="009C7942" w14:paraId="3C5FEC28"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Workplace Equipment and Supplies</w:t>
            </w:r>
          </w:p>
        </w:tc>
        <w:tc>
          <w:tcPr>
            <w:tcW w:w="338" w:type="pct"/>
            <w:tcBorders>
              <w:top w:val="nil"/>
              <w:left w:val="nil"/>
              <w:bottom w:val="single" w:sz="2" w:space="0" w:color="808080"/>
              <w:right w:val="nil"/>
            </w:tcBorders>
            <w:shd w:val="clear" w:color="auto" w:fill="474747"/>
            <w:vAlign w:val="center"/>
          </w:tcPr>
          <w:p w:rsidR="00546FB6" w:rsidRPr="00D16E6F" w:rsidP="009C7942" w14:paraId="46F38024"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546FB6" w:rsidRPr="00D16E6F" w:rsidP="009C7942" w14:paraId="0687B51B"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3" w:type="pct"/>
            <w:tcBorders>
              <w:top w:val="nil"/>
              <w:left w:val="nil"/>
              <w:bottom w:val="single" w:sz="2" w:space="0" w:color="808080"/>
              <w:right w:val="nil"/>
            </w:tcBorders>
            <w:shd w:val="clear" w:color="auto" w:fill="474747"/>
          </w:tcPr>
          <w:p w:rsidR="00546FB6" w:rsidRPr="00D16E6F" w:rsidP="009C7942" w14:paraId="1F3B7FFD"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7677DEE7" w14:textId="77777777" w:rsidTr="00546FB6">
        <w:tblPrEx>
          <w:tblW w:w="5000" w:type="pct"/>
          <w:tblLook w:val="01E0"/>
        </w:tblPrEx>
        <w:trPr>
          <w:trHeight w:val="403"/>
        </w:trPr>
        <w:tc>
          <w:tcPr>
            <w:tcW w:w="3577" w:type="pct"/>
            <w:tcBorders>
              <w:right w:val="single" w:sz="2" w:space="0" w:color="808080"/>
            </w:tcBorders>
            <w:vAlign w:val="center"/>
          </w:tcPr>
          <w:p w:rsidR="00546FB6" w:rsidRPr="00D16E6F" w:rsidP="009C7942" w14:paraId="339F83A1" w14:textId="0B313156">
            <w:pPr>
              <w:pStyle w:val="Lists"/>
              <w:rPr>
                <w:lang w:val="en-US"/>
              </w:rPr>
            </w:pPr>
            <w:r>
              <w:rPr>
                <w:lang w:val="en-US"/>
              </w:rPr>
              <w:t>Are</w:t>
            </w:r>
            <w:r w:rsidR="002C1AE7">
              <w:rPr>
                <w:lang w:val="en-US"/>
              </w:rPr>
              <w:t xml:space="preserve"> HEPA</w:t>
            </w:r>
            <w:r>
              <w:rPr>
                <w:lang w:val="en-US"/>
              </w:rPr>
              <w:t xml:space="preserve"> air</w:t>
            </w:r>
            <w:r w:rsidR="002C1AE7">
              <w:rPr>
                <w:lang w:val="en-US"/>
              </w:rPr>
              <w:t xml:space="preserve"> filters</w:t>
            </w:r>
            <w:r>
              <w:rPr>
                <w:lang w:val="en-US"/>
              </w:rPr>
              <w:t xml:space="preserve"> operational and well-maintained</w:t>
            </w:r>
            <w:r w:rsidR="002C1AE7">
              <w:rPr>
                <w:lang w:val="en-US"/>
              </w:rPr>
              <w:t>?</w:t>
            </w:r>
          </w:p>
        </w:tc>
        <w:sdt>
          <w:sdtPr>
            <w:rPr>
              <w:rFonts w:asciiTheme="majorHAnsi" w:hAnsiTheme="majorHAnsi" w:cstheme="majorHAnsi"/>
              <w:sz w:val="22"/>
              <w:szCs w:val="20"/>
            </w:rPr>
            <w:id w:val="81885007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9C7942" w14:paraId="09898438" w14:textId="77777777">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931351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9C7942" w14:paraId="7BA20BD1"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35723491"/>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546FB6" w:rsidRPr="00D16E6F" w:rsidP="009C7942" w14:paraId="12AC48F7" w14:textId="7777777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108C83BF" w14:textId="77777777" w:rsidTr="00546FB6">
        <w:tblPrEx>
          <w:tblW w:w="5000" w:type="pct"/>
          <w:tblLook w:val="01E0"/>
        </w:tblPrEx>
        <w:trPr>
          <w:trHeight w:val="403"/>
        </w:trPr>
        <w:tc>
          <w:tcPr>
            <w:tcW w:w="3577" w:type="pct"/>
            <w:tcBorders>
              <w:right w:val="single" w:sz="2" w:space="0" w:color="808080"/>
            </w:tcBorders>
            <w:vAlign w:val="center"/>
          </w:tcPr>
          <w:p w:rsidR="00546FB6" w:rsidRPr="00D16E6F" w:rsidP="009C7942" w14:paraId="6FAF4671" w14:textId="40E7437A">
            <w:pPr>
              <w:pStyle w:val="Lists"/>
              <w:rPr>
                <w:lang w:val="en-US"/>
              </w:rPr>
            </w:pPr>
            <w:r>
              <w:rPr>
                <w:lang w:val="en-US"/>
              </w:rPr>
              <w:t>Is</w:t>
            </w:r>
            <w:r w:rsidR="00912D66">
              <w:rPr>
                <w:lang w:val="en-US"/>
              </w:rPr>
              <w:t xml:space="preserve"> hand sanitizer</w:t>
            </w:r>
            <w:r>
              <w:rPr>
                <w:lang w:val="en-US"/>
              </w:rPr>
              <w:t xml:space="preserve"> provided</w:t>
            </w:r>
            <w:r w:rsidR="00912D66">
              <w:rPr>
                <w:lang w:val="en-US"/>
              </w:rPr>
              <w:t xml:space="preserve"> </w:t>
            </w:r>
            <w:r w:rsidR="008D6756">
              <w:rPr>
                <w:lang w:val="en-US"/>
              </w:rPr>
              <w:t xml:space="preserve">to employees? </w:t>
            </w:r>
            <w:r w:rsidR="00912D66">
              <w:rPr>
                <w:lang w:val="en-US"/>
              </w:rPr>
              <w:t xml:space="preserve"> </w:t>
            </w:r>
            <w:r w:rsidRPr="00D16E6F">
              <w:rPr>
                <w:lang w:val="en-US"/>
              </w:rPr>
              <w:t xml:space="preserve"> </w:t>
            </w:r>
          </w:p>
        </w:tc>
        <w:sdt>
          <w:sdtPr>
            <w:rPr>
              <w:rFonts w:asciiTheme="majorHAnsi" w:hAnsiTheme="majorHAnsi" w:cstheme="majorHAnsi"/>
              <w:sz w:val="22"/>
              <w:szCs w:val="20"/>
            </w:rPr>
            <w:id w:val="672006452"/>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9C7942" w14:paraId="322E4713"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8391031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9C7942" w14:paraId="34697EA4"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2165222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546FB6" w:rsidRPr="00D16E6F" w:rsidP="009C7942" w14:paraId="4E2C3225"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14:paraId="7467A51B" w14:textId="77777777" w:rsidTr="00546FB6">
        <w:tblPrEx>
          <w:tblW w:w="5000" w:type="pct"/>
          <w:tblLook w:val="01E0"/>
        </w:tblPrEx>
        <w:trPr>
          <w:trHeight w:val="403"/>
        </w:trPr>
        <w:tc>
          <w:tcPr>
            <w:tcW w:w="3577" w:type="pct"/>
            <w:tcBorders>
              <w:right w:val="single" w:sz="2" w:space="0" w:color="808080"/>
            </w:tcBorders>
            <w:vAlign w:val="center"/>
          </w:tcPr>
          <w:p w:rsidR="00546FB6" w:rsidRPr="00D16E6F" w:rsidP="009C7942" w14:paraId="79A6E2BE" w14:textId="18A34967">
            <w:pPr>
              <w:pStyle w:val="Lists"/>
              <w:rPr>
                <w:lang w:val="en-US"/>
              </w:rPr>
            </w:pPr>
            <w:r>
              <w:rPr>
                <w:lang w:val="en-US"/>
              </w:rPr>
              <w:t>Are</w:t>
            </w:r>
            <w:r w:rsidR="008D6756">
              <w:rPr>
                <w:lang w:val="en-US"/>
              </w:rPr>
              <w:t xml:space="preserve"> sanitizer wipes</w:t>
            </w:r>
            <w:r>
              <w:rPr>
                <w:lang w:val="en-US"/>
              </w:rPr>
              <w:t xml:space="preserve"> provided</w:t>
            </w:r>
            <w:r w:rsidR="008D6756">
              <w:rPr>
                <w:lang w:val="en-US"/>
              </w:rPr>
              <w:t xml:space="preserve"> to employee</w:t>
            </w:r>
            <w:r>
              <w:rPr>
                <w:lang w:val="en-US"/>
              </w:rPr>
              <w:t>s</w:t>
            </w:r>
            <w:r w:rsidR="008D6756">
              <w:rPr>
                <w:lang w:val="en-US"/>
              </w:rPr>
              <w:t xml:space="preserve">? </w:t>
            </w:r>
            <w:r w:rsidRPr="00D16E6F">
              <w:rPr>
                <w:lang w:val="en-US"/>
              </w:rPr>
              <w:t xml:space="preserve"> </w:t>
            </w:r>
          </w:p>
        </w:tc>
        <w:sdt>
          <w:sdtPr>
            <w:rPr>
              <w:rFonts w:asciiTheme="majorHAnsi" w:hAnsiTheme="majorHAnsi" w:cstheme="majorHAnsi"/>
              <w:sz w:val="22"/>
              <w:szCs w:val="20"/>
            </w:rPr>
            <w:id w:val="-92596066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9C7942" w14:paraId="1255813F"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76079476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9C7942" w14:paraId="754C08DA"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346318"/>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546FB6" w:rsidRPr="00D16E6F" w:rsidP="009C7942" w14:paraId="00FC9187"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14:paraId="5FF20E20" w14:textId="77777777" w:rsidTr="00546FB6">
        <w:tblPrEx>
          <w:tblW w:w="5000" w:type="pct"/>
          <w:tblLook w:val="01E0"/>
        </w:tblPrEx>
        <w:trPr>
          <w:trHeight w:val="576"/>
        </w:trPr>
        <w:tc>
          <w:tcPr>
            <w:tcW w:w="3577" w:type="pct"/>
            <w:tcBorders>
              <w:right w:val="single" w:sz="2" w:space="0" w:color="808080"/>
            </w:tcBorders>
          </w:tcPr>
          <w:p w:rsidR="00546FB6" w:rsidRPr="00D16E6F" w:rsidP="009C7942" w14:paraId="4735FE70" w14:textId="6735753E">
            <w:pPr>
              <w:pStyle w:val="Lists"/>
              <w:rPr>
                <w:lang w:val="en-US"/>
              </w:rPr>
            </w:pPr>
            <w:r>
              <w:rPr>
                <w:lang w:val="en-US"/>
              </w:rPr>
              <w:t>Are cleaning supplies stocked, including EPA</w:t>
            </w:r>
            <w:r w:rsidR="006024F0">
              <w:rPr>
                <w:lang w:val="en-US"/>
              </w:rPr>
              <w:t>-</w:t>
            </w:r>
            <w:r>
              <w:rPr>
                <w:lang w:val="en-US"/>
              </w:rPr>
              <w:t xml:space="preserve">recommended disinfectants? </w:t>
            </w:r>
          </w:p>
        </w:tc>
        <w:sdt>
          <w:sdtPr>
            <w:rPr>
              <w:rFonts w:asciiTheme="majorHAnsi" w:hAnsiTheme="majorHAnsi" w:cstheme="majorHAnsi"/>
              <w:sz w:val="22"/>
              <w:szCs w:val="20"/>
            </w:rPr>
            <w:id w:val="-60689343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546FB6" w:rsidRPr="00D16E6F" w:rsidP="009C7942" w14:paraId="7D6ED6D7"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83086025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546FB6" w:rsidRPr="00D16E6F" w:rsidP="009C7942" w14:paraId="2034F33D"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9269840"/>
            <w14:checkbox>
              <w14:checked w14:val="0"/>
              <w14:checkedState w14:val="2612" w14:font="MS Gothic"/>
              <w14:uncheckedState w14:val="2610" w14:font="MS Gothic"/>
            </w14:checkbox>
          </w:sdtPr>
          <w:sdtContent>
            <w:tc>
              <w:tcPr>
                <w:tcW w:w="543" w:type="pct"/>
                <w:tcBorders>
                  <w:left w:val="single" w:sz="2" w:space="0" w:color="808080"/>
                </w:tcBorders>
                <w:vAlign w:val="center"/>
              </w:tcPr>
              <w:p w:rsidR="00546FB6" w:rsidRPr="00D16E6F" w:rsidP="009C7942" w14:paraId="2A642BD3"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bl>
    <w:p w:rsidR="009D4713" w:rsidRPr="00D16E6F" w14:paraId="6414BE9C" w14:textId="77777777">
      <w:pPr>
        <w:rPr>
          <w:rFonts w:asciiTheme="majorHAnsi" w:hAnsiTheme="majorHAnsi" w:cstheme="majorHAnsi"/>
          <w:sz w:val="28"/>
        </w:rPr>
        <w:sectPr w:rsidSect="00440B07">
          <w:headerReference w:type="default" r:id="rId5"/>
          <w:footerReference w:type="default" r:id="rId6"/>
          <w:pgSz w:w="12240" w:h="15840"/>
          <w:pgMar w:top="2592" w:right="1440" w:bottom="1440" w:left="1440" w:header="720" w:footer="720" w:gutter="0"/>
          <w:cols w:space="720"/>
          <w:docGrid w:linePitch="360"/>
        </w:sect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5C68BF4F" w14:textId="77777777" w:rsidTr="00240AC0">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374A90" w:rsidRPr="00D16E6F" w:rsidP="00240AC0" w14:paraId="4B828194" w14:textId="0F698886">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Employee Participation</w:t>
            </w:r>
          </w:p>
        </w:tc>
        <w:tc>
          <w:tcPr>
            <w:tcW w:w="338" w:type="pct"/>
            <w:tcBorders>
              <w:top w:val="nil"/>
              <w:left w:val="nil"/>
              <w:bottom w:val="single" w:sz="2" w:space="0" w:color="808080"/>
              <w:right w:val="nil"/>
            </w:tcBorders>
            <w:shd w:val="clear" w:color="auto" w:fill="474747"/>
            <w:vAlign w:val="center"/>
          </w:tcPr>
          <w:p w:rsidR="00374A90" w:rsidRPr="00D16E6F" w:rsidP="00240AC0" w14:paraId="68B1EC3F"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374A90" w:rsidRPr="00D16E6F" w:rsidP="00240AC0" w14:paraId="0CC112CB"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374A90" w:rsidRPr="00D16E6F" w:rsidP="00240AC0" w14:paraId="65FAAA6B"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2CCE44F2" w14:textId="77777777" w:rsidTr="00882088">
        <w:tblPrEx>
          <w:tblW w:w="5000" w:type="pct"/>
          <w:tblLook w:val="01E0"/>
        </w:tblPrEx>
        <w:trPr>
          <w:trHeight w:val="265"/>
        </w:trPr>
        <w:tc>
          <w:tcPr>
            <w:tcW w:w="3577" w:type="pct"/>
            <w:tcBorders>
              <w:right w:val="single" w:sz="2" w:space="0" w:color="808080"/>
            </w:tcBorders>
            <w:vAlign w:val="center"/>
          </w:tcPr>
          <w:p w:rsidR="00374A90" w:rsidRPr="00D16E6F" w:rsidP="00240AC0" w14:paraId="03A5ED27" w14:textId="77777777">
            <w:pPr>
              <w:pStyle w:val="Lists"/>
              <w:rPr>
                <w:lang w:val="en-US"/>
              </w:rPr>
            </w:pPr>
            <w:r>
              <w:rPr>
                <w:lang w:val="en-US"/>
              </w:rPr>
              <w:t>Are employees washing their hands regularly for 20 seconds with soap and water?</w:t>
            </w:r>
          </w:p>
        </w:tc>
        <w:sdt>
          <w:sdtPr>
            <w:id w:val="9528898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374A90" w:rsidRPr="007D7327" w:rsidP="00240AC0" w14:paraId="0F87A279" w14:textId="77777777">
                <w:pPr>
                  <w:jc w:val="center"/>
                </w:pPr>
                <w:r w:rsidRPr="007D7327">
                  <w:rPr>
                    <w:rFonts w:ascii="Segoe UI Symbol" w:hAnsi="Segoe UI Symbol" w:cs="Segoe UI Symbol"/>
                  </w:rPr>
                  <w:t>☐</w:t>
                </w:r>
              </w:p>
            </w:tc>
          </w:sdtContent>
        </w:sdt>
        <w:sdt>
          <w:sdtPr>
            <w:id w:val="15666235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7D7327" w:rsidP="00240AC0" w14:paraId="6170C35D" w14:textId="77777777">
                <w:pPr>
                  <w:jc w:val="center"/>
                </w:pPr>
                <w:r w:rsidRPr="007D7327">
                  <w:rPr>
                    <w:rFonts w:ascii="Segoe UI Symbol" w:hAnsi="Segoe UI Symbol" w:cs="Segoe UI Symbol"/>
                  </w:rPr>
                  <w:t>☐</w:t>
                </w:r>
              </w:p>
            </w:tc>
          </w:sdtContent>
        </w:sdt>
        <w:sdt>
          <w:sdtPr>
            <w:id w:val="115195167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7D7327" w:rsidP="00240AC0" w14:paraId="3E03A499" w14:textId="77777777">
                <w:pPr>
                  <w:jc w:val="center"/>
                </w:pPr>
                <w:r w:rsidRPr="007D7327">
                  <w:rPr>
                    <w:rFonts w:ascii="Segoe UI Symbol" w:hAnsi="Segoe UI Symbol" w:cs="Segoe UI Symbol"/>
                  </w:rPr>
                  <w:t>☐</w:t>
                </w:r>
              </w:p>
            </w:tc>
          </w:sdtContent>
        </w:sdt>
      </w:tr>
      <w:tr w14:paraId="1D43674E" w14:textId="77777777" w:rsidTr="00240AC0">
        <w:tblPrEx>
          <w:tblW w:w="5000" w:type="pct"/>
          <w:tblLook w:val="01E0"/>
        </w:tblPrEx>
        <w:trPr>
          <w:trHeight w:val="576"/>
        </w:trPr>
        <w:tc>
          <w:tcPr>
            <w:tcW w:w="3577" w:type="pct"/>
            <w:tcBorders>
              <w:right w:val="single" w:sz="2" w:space="0" w:color="808080"/>
            </w:tcBorders>
          </w:tcPr>
          <w:p w:rsidR="00374A90" w:rsidRPr="00D16E6F" w:rsidP="00240AC0" w14:paraId="0037B6B5" w14:textId="4EB90E60">
            <w:pPr>
              <w:pStyle w:val="Lists"/>
              <w:rPr>
                <w:lang w:val="en-US"/>
              </w:rPr>
            </w:pPr>
            <w:r>
              <w:rPr>
                <w:lang w:val="en-US"/>
              </w:rPr>
              <w:t xml:space="preserve">Are employees cleaning their work areas? </w:t>
            </w:r>
          </w:p>
        </w:tc>
        <w:sdt>
          <w:sdtPr>
            <w:id w:val="-4645331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374A90" w:rsidRPr="007D7327" w:rsidP="00240AC0" w14:paraId="7468F978" w14:textId="77777777">
                <w:pPr>
                  <w:jc w:val="center"/>
                </w:pPr>
                <w:r w:rsidRPr="007D7327">
                  <w:rPr>
                    <w:rFonts w:ascii="Segoe UI Symbol" w:hAnsi="Segoe UI Symbol" w:cs="Segoe UI Symbol"/>
                  </w:rPr>
                  <w:t>☐</w:t>
                </w:r>
              </w:p>
            </w:tc>
          </w:sdtContent>
        </w:sdt>
        <w:sdt>
          <w:sdtPr>
            <w:id w:val="-183992381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7D7327" w:rsidP="00240AC0" w14:paraId="7A3767E1" w14:textId="77777777">
                <w:pPr>
                  <w:jc w:val="center"/>
                </w:pPr>
                <w:r w:rsidRPr="007D7327">
                  <w:rPr>
                    <w:rFonts w:ascii="Segoe UI Symbol" w:hAnsi="Segoe UI Symbol" w:cs="Segoe UI Symbol"/>
                  </w:rPr>
                  <w:t>☐</w:t>
                </w:r>
              </w:p>
            </w:tc>
          </w:sdtContent>
        </w:sdt>
        <w:sdt>
          <w:sdtPr>
            <w:id w:val="-134224366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7D7327" w:rsidP="00240AC0" w14:paraId="3A99118F" w14:textId="77777777">
                <w:pPr>
                  <w:jc w:val="center"/>
                </w:pPr>
                <w:r w:rsidRPr="007D7327">
                  <w:rPr>
                    <w:rFonts w:ascii="Segoe UI Symbol" w:hAnsi="Segoe UI Symbol" w:cs="Segoe UI Symbol"/>
                  </w:rPr>
                  <w:t>☐</w:t>
                </w:r>
              </w:p>
            </w:tc>
          </w:sdtContent>
        </w:sdt>
      </w:tr>
      <w:tr w14:paraId="741CB2C8" w14:textId="77777777" w:rsidTr="00240AC0">
        <w:tblPrEx>
          <w:tblW w:w="5000" w:type="pct"/>
          <w:tblLook w:val="01E0"/>
        </w:tblPrEx>
        <w:trPr>
          <w:trHeight w:val="576"/>
        </w:trPr>
        <w:tc>
          <w:tcPr>
            <w:tcW w:w="3577" w:type="pct"/>
            <w:tcBorders>
              <w:right w:val="single" w:sz="2" w:space="0" w:color="808080"/>
            </w:tcBorders>
          </w:tcPr>
          <w:p w:rsidR="00882088" w:rsidP="00882088" w14:paraId="75A43649" w14:textId="5AD2E975">
            <w:pPr>
              <w:pStyle w:val="Lists"/>
              <w:rPr>
                <w:lang w:val="en-US"/>
              </w:rPr>
            </w:pPr>
            <w:r>
              <w:rPr>
                <w:lang w:val="en-US"/>
              </w:rPr>
              <w:t>Are employees cleaning their electronic devices and work equipment?</w:t>
            </w:r>
          </w:p>
        </w:tc>
        <w:sdt>
          <w:sdtPr>
            <w:id w:val="-91762584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82088" w:rsidP="00882088" w14:paraId="37C3838F" w14:textId="59DF02D8">
                <w:pPr>
                  <w:jc w:val="center"/>
                </w:pPr>
                <w:r w:rsidRPr="007D7327">
                  <w:rPr>
                    <w:rFonts w:ascii="Segoe UI Symbol" w:hAnsi="Segoe UI Symbol" w:cs="Segoe UI Symbol"/>
                  </w:rPr>
                  <w:t>☐</w:t>
                </w:r>
              </w:p>
            </w:tc>
          </w:sdtContent>
        </w:sdt>
        <w:sdt>
          <w:sdtPr>
            <w:id w:val="-172143179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629AD44C" w14:textId="5B7D062A">
                <w:pPr>
                  <w:jc w:val="center"/>
                </w:pPr>
                <w:r w:rsidRPr="007D7327">
                  <w:rPr>
                    <w:rFonts w:ascii="Segoe UI Symbol" w:hAnsi="Segoe UI Symbol" w:cs="Segoe UI Symbol"/>
                  </w:rPr>
                  <w:t>☐</w:t>
                </w:r>
              </w:p>
            </w:tc>
          </w:sdtContent>
        </w:sdt>
        <w:sdt>
          <w:sdtPr>
            <w:id w:val="-109308534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68CF4F28" w14:textId="66625019">
                <w:pPr>
                  <w:jc w:val="center"/>
                </w:pPr>
                <w:r w:rsidRPr="007D7327">
                  <w:rPr>
                    <w:rFonts w:ascii="Segoe UI Symbol" w:hAnsi="Segoe UI Symbol" w:cs="Segoe UI Symbol"/>
                  </w:rPr>
                  <w:t>☐</w:t>
                </w:r>
              </w:p>
            </w:tc>
          </w:sdtContent>
        </w:sdt>
      </w:tr>
      <w:tr w14:paraId="41F860DA" w14:textId="77777777" w:rsidTr="00240AC0">
        <w:tblPrEx>
          <w:tblW w:w="5000" w:type="pct"/>
          <w:tblLook w:val="01E0"/>
        </w:tblPrEx>
        <w:trPr>
          <w:trHeight w:val="403"/>
        </w:trPr>
        <w:tc>
          <w:tcPr>
            <w:tcW w:w="3577" w:type="pct"/>
            <w:tcBorders>
              <w:right w:val="single" w:sz="2" w:space="0" w:color="808080"/>
            </w:tcBorders>
          </w:tcPr>
          <w:p w:rsidR="00374A90" w:rsidRPr="00D16E6F" w:rsidP="00240AC0" w14:paraId="3DDED255" w14:textId="77777777">
            <w:pPr>
              <w:pStyle w:val="Lists"/>
              <w:rPr>
                <w:lang w:val="en-US"/>
              </w:rPr>
            </w:pPr>
            <w:r>
              <w:rPr>
                <w:lang w:val="en-US"/>
              </w:rPr>
              <w:t>Are employees avoiding the use of multi-touch devices, such as shared computers in meeting rooms?</w:t>
            </w:r>
          </w:p>
        </w:tc>
        <w:sdt>
          <w:sdtPr>
            <w:id w:val="-53765470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374A90" w:rsidRPr="007D7327" w:rsidP="00240AC0" w14:paraId="2837ED28" w14:textId="77777777">
                <w:pPr>
                  <w:jc w:val="center"/>
                </w:pPr>
                <w:r w:rsidRPr="007D7327">
                  <w:rPr>
                    <w:rFonts w:ascii="Segoe UI Symbol" w:hAnsi="Segoe UI Symbol" w:cs="Segoe UI Symbol"/>
                  </w:rPr>
                  <w:t>☐</w:t>
                </w:r>
              </w:p>
            </w:tc>
          </w:sdtContent>
        </w:sdt>
        <w:sdt>
          <w:sdtPr>
            <w:id w:val="129656367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7D7327" w:rsidP="00240AC0" w14:paraId="0491EF0D" w14:textId="77777777">
                <w:pPr>
                  <w:jc w:val="center"/>
                </w:pPr>
                <w:r w:rsidRPr="007D7327">
                  <w:rPr>
                    <w:rFonts w:ascii="Segoe UI Symbol" w:hAnsi="Segoe UI Symbol" w:cs="Segoe UI Symbol"/>
                  </w:rPr>
                  <w:t>☐</w:t>
                </w:r>
              </w:p>
            </w:tc>
          </w:sdtContent>
        </w:sdt>
        <w:sdt>
          <w:sdtPr>
            <w:id w:val="-196764516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7D7327" w:rsidP="00240AC0" w14:paraId="6D8C7F31" w14:textId="77777777">
                <w:pPr>
                  <w:jc w:val="center"/>
                </w:pPr>
                <w:r w:rsidRPr="007D7327">
                  <w:rPr>
                    <w:rFonts w:ascii="Segoe UI Symbol" w:hAnsi="Segoe UI Symbol" w:cs="Segoe UI Symbol"/>
                  </w:rPr>
                  <w:t>☐</w:t>
                </w:r>
              </w:p>
            </w:tc>
          </w:sdtContent>
        </w:sdt>
      </w:tr>
    </w:tbl>
    <w:p w:rsidR="00D16E6F" w:rsidRPr="00D16E6F" w:rsidP="00D16E6F" w14:paraId="31C803E0" w14:textId="77777777">
      <w:pPr>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0546EE70" w14:textId="5FC6D493" w:rsidTr="00882088">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882088" w:rsidRPr="00D16E6F" w:rsidP="002F766E" w14:paraId="6149764C" w14:textId="7650AC71">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Employee </w:t>
            </w:r>
            <w:r w:rsidRPr="00D16E6F">
              <w:rPr>
                <w:rFonts w:asciiTheme="majorHAnsi" w:hAnsiTheme="majorHAnsi" w:cstheme="majorHAnsi"/>
                <w:color w:val="FFFFFF" w:themeColor="background1"/>
                <w:sz w:val="22"/>
              </w:rPr>
              <w:t>Communication</w:t>
            </w:r>
            <w:r>
              <w:rPr>
                <w:rFonts w:asciiTheme="majorHAnsi" w:hAnsiTheme="majorHAnsi" w:cstheme="majorHAnsi"/>
                <w:color w:val="FFFFFF" w:themeColor="background1"/>
                <w:sz w:val="22"/>
              </w:rPr>
              <w:t>s</w:t>
            </w:r>
          </w:p>
        </w:tc>
        <w:tc>
          <w:tcPr>
            <w:tcW w:w="338" w:type="pct"/>
            <w:tcBorders>
              <w:top w:val="nil"/>
              <w:left w:val="nil"/>
              <w:bottom w:val="single" w:sz="2" w:space="0" w:color="808080"/>
              <w:right w:val="nil"/>
            </w:tcBorders>
            <w:shd w:val="clear" w:color="auto" w:fill="474747"/>
            <w:vAlign w:val="center"/>
          </w:tcPr>
          <w:p w:rsidR="00882088" w:rsidRPr="00D16E6F" w:rsidP="002F766E" w14:paraId="5A4C3E37"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882088" w:rsidRPr="00D16E6F" w:rsidP="002F766E" w14:paraId="39FBA071"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882088" w:rsidRPr="00D16E6F" w:rsidP="002F766E" w14:paraId="69D5FAD2" w14:textId="08DCA76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4FEA6E4B" w14:textId="510427F3" w:rsidTr="001A3BCB">
        <w:tblPrEx>
          <w:tblW w:w="5000" w:type="pct"/>
          <w:tblLook w:val="01E0"/>
        </w:tblPrEx>
        <w:trPr>
          <w:trHeight w:val="403"/>
        </w:trPr>
        <w:tc>
          <w:tcPr>
            <w:tcW w:w="3577" w:type="pct"/>
            <w:tcBorders>
              <w:right w:val="single" w:sz="2" w:space="0" w:color="808080"/>
            </w:tcBorders>
          </w:tcPr>
          <w:p w:rsidR="00882088" w:rsidRPr="00D16E6F" w:rsidP="00882088" w14:paraId="0D35FAEF" w14:textId="319190B9">
            <w:pPr>
              <w:pStyle w:val="Lists"/>
              <w:rPr>
                <w:lang w:val="en-US"/>
              </w:rPr>
            </w:pPr>
            <w:r w:rsidRPr="00D16E6F">
              <w:rPr>
                <w:lang w:val="en-US"/>
              </w:rPr>
              <w:t>Have</w:t>
            </w:r>
            <w:r>
              <w:rPr>
                <w:lang w:val="en-US"/>
              </w:rPr>
              <w:t xml:space="preserve"> cleaning</w:t>
            </w:r>
            <w:r w:rsidRPr="00D16E6F">
              <w:rPr>
                <w:lang w:val="en-US"/>
              </w:rPr>
              <w:t xml:space="preserve"> expectation</w:t>
            </w:r>
            <w:r>
              <w:rPr>
                <w:lang w:val="en-US"/>
              </w:rPr>
              <w:t>s been communicated to employees?</w:t>
            </w:r>
            <w:r w:rsidRPr="00D16E6F">
              <w:rPr>
                <w:lang w:val="en-US"/>
              </w:rPr>
              <w:t xml:space="preserve"> </w:t>
            </w:r>
          </w:p>
        </w:tc>
        <w:sdt>
          <w:sdtPr>
            <w:rPr>
              <w:rFonts w:asciiTheme="majorHAnsi" w:hAnsiTheme="majorHAnsi" w:cstheme="majorHAnsi"/>
              <w:sz w:val="22"/>
              <w:szCs w:val="20"/>
            </w:rPr>
            <w:id w:val="963233898"/>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82088" w:rsidRPr="00D16E6F" w:rsidP="00882088" w14:paraId="6AE857CC"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809681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RPr="00D16E6F" w:rsidP="00882088" w14:paraId="6E7D170E"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85947159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277D7111" w14:textId="435BB1C1">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1378737C" w14:textId="77777777" w:rsidTr="001A3BCB">
        <w:tblPrEx>
          <w:tblW w:w="5000" w:type="pct"/>
          <w:tblLook w:val="01E0"/>
        </w:tblPrEx>
        <w:trPr>
          <w:trHeight w:val="403"/>
        </w:trPr>
        <w:tc>
          <w:tcPr>
            <w:tcW w:w="3577" w:type="pct"/>
            <w:tcBorders>
              <w:right w:val="single" w:sz="2" w:space="0" w:color="808080"/>
            </w:tcBorders>
          </w:tcPr>
          <w:p w:rsidR="00462D68" w:rsidRPr="00D16E6F" w:rsidP="00462D68" w14:paraId="1AE38F92" w14:textId="72838FB4">
            <w:pPr>
              <w:pStyle w:val="Lists"/>
              <w:rPr>
                <w:lang w:val="en-US"/>
              </w:rPr>
            </w:pPr>
            <w:r>
              <w:rPr>
                <w:lang w:val="en-US"/>
              </w:rPr>
              <w:t>Are employees trained on properly washing, including how and when to wash their hands?</w:t>
            </w:r>
          </w:p>
        </w:tc>
        <w:sdt>
          <w:sdtPr>
            <w:rPr>
              <w:rFonts w:asciiTheme="majorHAnsi" w:hAnsiTheme="majorHAnsi" w:cstheme="majorHAnsi"/>
              <w:sz w:val="22"/>
              <w:szCs w:val="20"/>
            </w:rPr>
            <w:id w:val="114130031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462D68" w:rsidP="00462D68" w14:paraId="2707A005" w14:textId="3449A353">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5228612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462D68" w:rsidP="00462D68" w14:paraId="6A929A55" w14:textId="080B6B0B">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4201354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462D68" w:rsidP="00462D68" w14:paraId="1537A9C4" w14:textId="2D566F4E">
                <w:pPr>
                  <w:jc w:val="center"/>
                  <w:rPr>
                    <w:rFonts w:asciiTheme="majorHAnsi" w:hAnsiTheme="majorHAnsi" w:cstheme="majorHAnsi"/>
                    <w:sz w:val="22"/>
                    <w:szCs w:val="20"/>
                  </w:rPr>
                </w:pPr>
                <w:r>
                  <w:rPr>
                    <w:rFonts w:ascii="MS Gothic" w:eastAsia="MS Gothic" w:hAnsi="MS Gothic" w:cstheme="majorHAnsi" w:hint="eastAsia"/>
                    <w:sz w:val="22"/>
                    <w:szCs w:val="20"/>
                  </w:rPr>
                  <w:t>☐</w:t>
                </w:r>
              </w:p>
            </w:tc>
          </w:sdtContent>
        </w:sdt>
      </w:tr>
      <w:tr w14:paraId="35622BB9" w14:textId="77777777" w:rsidTr="001A3BCB">
        <w:tblPrEx>
          <w:tblW w:w="5000" w:type="pct"/>
          <w:tblLook w:val="01E0"/>
        </w:tblPrEx>
        <w:trPr>
          <w:trHeight w:val="403"/>
        </w:trPr>
        <w:tc>
          <w:tcPr>
            <w:tcW w:w="3577" w:type="pct"/>
            <w:tcBorders>
              <w:right w:val="single" w:sz="2" w:space="0" w:color="808080"/>
            </w:tcBorders>
          </w:tcPr>
          <w:p w:rsidR="00462D68" w:rsidP="00462D68" w14:paraId="3D267633" w14:textId="66E7FB65">
            <w:pPr>
              <w:pStyle w:val="Lists"/>
              <w:rPr>
                <w:lang w:val="en-US"/>
              </w:rPr>
            </w:pPr>
            <w:r>
              <w:rPr>
                <w:lang w:val="en-US"/>
              </w:rPr>
              <w:t>Are employees trained on cleaning and disposing of personal protective equipment, including face coverings, masks and gloves?</w:t>
            </w:r>
          </w:p>
        </w:tc>
        <w:sdt>
          <w:sdtPr>
            <w:rPr>
              <w:rFonts w:asciiTheme="majorHAnsi" w:hAnsiTheme="majorHAnsi" w:cstheme="majorHAnsi"/>
              <w:sz w:val="22"/>
              <w:szCs w:val="20"/>
            </w:rPr>
            <w:id w:val="-116878745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462D68" w:rsidP="00462D68" w14:paraId="07915746" w14:textId="3A6EB71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545619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462D68" w:rsidP="00462D68" w14:paraId="6DCDDC9D" w14:textId="4473C13B">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8424753"/>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462D68" w:rsidP="00462D68" w14:paraId="0D95581E" w14:textId="27C8CB47">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42D5C79D" w14:textId="12676036" w:rsidTr="001A3BCB">
        <w:tblPrEx>
          <w:tblW w:w="5000" w:type="pct"/>
          <w:tblLook w:val="01E0"/>
        </w:tblPrEx>
        <w:trPr>
          <w:trHeight w:val="403"/>
        </w:trPr>
        <w:tc>
          <w:tcPr>
            <w:tcW w:w="3577" w:type="pct"/>
            <w:tcBorders>
              <w:right w:val="single" w:sz="2" w:space="0" w:color="808080"/>
            </w:tcBorders>
            <w:vAlign w:val="center"/>
          </w:tcPr>
          <w:p w:rsidR="00882088" w:rsidRPr="00D16E6F" w:rsidP="00882088" w14:paraId="6F9616F9" w14:textId="4251B91D">
            <w:pPr>
              <w:pStyle w:val="Lists"/>
              <w:rPr>
                <w:lang w:val="en-US"/>
              </w:rPr>
            </w:pPr>
            <w:r>
              <w:rPr>
                <w:lang w:val="en-US"/>
              </w:rPr>
              <w:t>Hav</w:t>
            </w:r>
            <w:r w:rsidR="00462D68">
              <w:rPr>
                <w:lang w:val="en-US"/>
              </w:rPr>
              <w:t>e</w:t>
            </w:r>
            <w:r>
              <w:rPr>
                <w:lang w:val="en-US"/>
              </w:rPr>
              <w:t xml:space="preserve"> disinfecting and cleaning plans </w:t>
            </w:r>
            <w:r w:rsidR="00462D68">
              <w:rPr>
                <w:lang w:val="en-US"/>
              </w:rPr>
              <w:t xml:space="preserve">been communicated to </w:t>
            </w:r>
            <w:r>
              <w:rPr>
                <w:lang w:val="en-US"/>
              </w:rPr>
              <w:t>employee</w:t>
            </w:r>
            <w:r w:rsidR="00462D68">
              <w:rPr>
                <w:lang w:val="en-US"/>
              </w:rPr>
              <w:t>s</w:t>
            </w:r>
            <w:r>
              <w:rPr>
                <w:lang w:val="en-US"/>
              </w:rPr>
              <w:t xml:space="preserve"> </w:t>
            </w:r>
            <w:r w:rsidR="00462D68">
              <w:rPr>
                <w:lang w:val="en-US"/>
              </w:rPr>
              <w:t xml:space="preserve">in the event of an employee </w:t>
            </w:r>
            <w:r>
              <w:rPr>
                <w:lang w:val="en-US"/>
              </w:rPr>
              <w:t xml:space="preserve">testing positive for COVID-19? </w:t>
            </w:r>
          </w:p>
        </w:tc>
        <w:sdt>
          <w:sdtPr>
            <w:rPr>
              <w:rFonts w:asciiTheme="majorHAnsi" w:hAnsiTheme="majorHAnsi" w:cstheme="majorHAnsi"/>
              <w:sz w:val="22"/>
              <w:szCs w:val="20"/>
            </w:rPr>
            <w:id w:val="-1653904092"/>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82088" w:rsidRPr="00D16E6F" w:rsidP="00882088" w14:paraId="6BFC4597"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0740680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RPr="00D16E6F" w:rsidP="00882088" w14:paraId="4806AADD"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0206809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22E2B296" w14:textId="18DCEE68">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6FBB5352" w14:textId="77777777" w:rsidTr="001A3BCB">
        <w:tblPrEx>
          <w:tblW w:w="5000" w:type="pct"/>
          <w:tblLook w:val="01E0"/>
        </w:tblPrEx>
        <w:trPr>
          <w:trHeight w:val="403"/>
        </w:trPr>
        <w:tc>
          <w:tcPr>
            <w:tcW w:w="3577" w:type="pct"/>
            <w:tcBorders>
              <w:right w:val="single" w:sz="2" w:space="0" w:color="808080"/>
            </w:tcBorders>
            <w:vAlign w:val="center"/>
          </w:tcPr>
          <w:p w:rsidR="00643C65" w:rsidP="00643C65" w14:paraId="7DCC4213" w14:textId="6593BE58">
            <w:pPr>
              <w:pStyle w:val="Lists"/>
              <w:rPr>
                <w:lang w:val="en-US"/>
              </w:rPr>
            </w:pPr>
            <w:r>
              <w:rPr>
                <w:lang w:val="en-US"/>
              </w:rPr>
              <w:t xml:space="preserve">Are employees aware that thorough cleaning procedures do not replace best practices, such as social distancing? </w:t>
            </w:r>
          </w:p>
        </w:tc>
        <w:sdt>
          <w:sdtPr>
            <w:rPr>
              <w:rFonts w:asciiTheme="majorHAnsi" w:hAnsiTheme="majorHAnsi" w:cstheme="majorHAnsi"/>
              <w:sz w:val="22"/>
              <w:szCs w:val="20"/>
            </w:rPr>
            <w:id w:val="-497427695"/>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643C65" w:rsidP="00643C65" w14:paraId="200FDB59" w14:textId="211DDA0A">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3023891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643C65" w:rsidP="00643C65" w14:paraId="1B5EB655" w14:textId="11426962">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7072760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643C65" w:rsidP="00643C65" w14:paraId="1B859BEB" w14:textId="3BD18D79">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tbl>
      <w:tblPr>
        <w:tblpPr w:leftFromText="180" w:rightFromText="180" w:vertAnchor="text" w:horzAnchor="margin" w:tblpY="352"/>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3F36D7D5" w14:textId="77777777" w:rsidTr="00374A90">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374A90" w:rsidRPr="00D16E6F" w:rsidP="00374A90" w14:paraId="5D8B299A" w14:textId="77777777">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COVID-19 Disinfecting Preparedness </w:t>
            </w:r>
          </w:p>
        </w:tc>
        <w:tc>
          <w:tcPr>
            <w:tcW w:w="338" w:type="pct"/>
            <w:tcBorders>
              <w:top w:val="nil"/>
              <w:left w:val="nil"/>
              <w:bottom w:val="single" w:sz="2" w:space="0" w:color="808080"/>
              <w:right w:val="nil"/>
            </w:tcBorders>
            <w:shd w:val="clear" w:color="auto" w:fill="474747"/>
            <w:vAlign w:val="center"/>
          </w:tcPr>
          <w:p w:rsidR="00374A90" w:rsidRPr="00D16E6F" w:rsidP="00374A90" w14:paraId="3EC7DB07"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542" w:type="pct"/>
            <w:tcBorders>
              <w:top w:val="nil"/>
              <w:left w:val="nil"/>
              <w:bottom w:val="single" w:sz="2" w:space="0" w:color="808080"/>
              <w:right w:val="nil"/>
            </w:tcBorders>
            <w:shd w:val="clear" w:color="auto" w:fill="474747"/>
            <w:vAlign w:val="center"/>
          </w:tcPr>
          <w:p w:rsidR="00374A90" w:rsidRPr="00D16E6F" w:rsidP="00374A90" w14:paraId="142A6C78" w14:textId="77777777">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c>
          <w:tcPr>
            <w:tcW w:w="542" w:type="pct"/>
            <w:tcBorders>
              <w:top w:val="nil"/>
              <w:left w:val="nil"/>
              <w:bottom w:val="single" w:sz="2" w:space="0" w:color="808080"/>
              <w:right w:val="nil"/>
            </w:tcBorders>
            <w:shd w:val="clear" w:color="auto" w:fill="474747"/>
          </w:tcPr>
          <w:p w:rsidR="00374A90" w:rsidRPr="00D16E6F" w:rsidP="00374A90" w14:paraId="3A8FF1AA" w14:textId="77777777">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14:paraId="1A5BAA99" w14:textId="77777777" w:rsidTr="00374A90">
        <w:tblPrEx>
          <w:tblW w:w="5000" w:type="pct"/>
          <w:tblLook w:val="01E0"/>
        </w:tblPrEx>
        <w:trPr>
          <w:trHeight w:val="403"/>
        </w:trPr>
        <w:tc>
          <w:tcPr>
            <w:tcW w:w="3577" w:type="pct"/>
            <w:tcBorders>
              <w:right w:val="single" w:sz="2" w:space="0" w:color="808080"/>
            </w:tcBorders>
            <w:vAlign w:val="center"/>
          </w:tcPr>
          <w:p w:rsidR="00374A90" w:rsidRPr="00D16E6F" w:rsidP="00374A90" w14:paraId="3602CE63" w14:textId="0058BBD6">
            <w:pPr>
              <w:pStyle w:val="Lists"/>
              <w:rPr>
                <w:lang w:val="en-US"/>
              </w:rPr>
            </w:pPr>
            <w:r w:rsidRPr="002A2728">
              <w:rPr>
                <w:lang w:val="en-US"/>
              </w:rPr>
              <w:t>Does your organization have a planned</w:t>
            </w:r>
            <w:r w:rsidR="00882088">
              <w:rPr>
                <w:lang w:val="en-US"/>
              </w:rPr>
              <w:t xml:space="preserve"> workplace disinfect</w:t>
            </w:r>
            <w:r w:rsidR="006024F0">
              <w:rPr>
                <w:lang w:val="en-US"/>
              </w:rPr>
              <w:t>ion</w:t>
            </w:r>
            <w:r w:rsidRPr="002A2728">
              <w:rPr>
                <w:lang w:val="en-US"/>
              </w:rPr>
              <w:t xml:space="preserve"> response in place in the event of an employee testing positive for COVID-19?</w:t>
            </w:r>
          </w:p>
        </w:tc>
        <w:sdt>
          <w:sdtPr>
            <w:rPr>
              <w:rFonts w:asciiTheme="majorHAnsi" w:hAnsiTheme="majorHAnsi" w:cstheme="majorHAnsi"/>
              <w:sz w:val="22"/>
              <w:szCs w:val="20"/>
            </w:rPr>
            <w:id w:val="-68452509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374A90" w:rsidRPr="00D16E6F" w:rsidP="00374A90" w14:paraId="24B474CC" w14:textId="77777777">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5463237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D16E6F" w:rsidP="00374A90" w14:paraId="39F17EDE" w14:textId="77777777">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0336267"/>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D16E6F" w:rsidP="00374A90" w14:paraId="009CCC71" w14:textId="77777777">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14:paraId="222202C3" w14:textId="77777777" w:rsidTr="00374A90">
        <w:tblPrEx>
          <w:tblW w:w="5000" w:type="pct"/>
          <w:tblLook w:val="01E0"/>
        </w:tblPrEx>
        <w:trPr>
          <w:trHeight w:val="403"/>
        </w:trPr>
        <w:tc>
          <w:tcPr>
            <w:tcW w:w="3577" w:type="pct"/>
            <w:tcBorders>
              <w:right w:val="single" w:sz="2" w:space="0" w:color="808080"/>
            </w:tcBorders>
            <w:vAlign w:val="center"/>
          </w:tcPr>
          <w:p w:rsidR="00374A90" w:rsidRPr="00D16E6F" w:rsidP="00374A90" w14:paraId="49AC751E" w14:textId="3CAA642E">
            <w:pPr>
              <w:pStyle w:val="Lists"/>
              <w:rPr>
                <w:lang w:val="en-US"/>
              </w:rPr>
            </w:pPr>
            <w:r>
              <w:rPr>
                <w:lang w:val="en-US"/>
              </w:rPr>
              <w:t>If disinfect</w:t>
            </w:r>
            <w:r w:rsidR="00882088">
              <w:rPr>
                <w:lang w:val="en-US"/>
              </w:rPr>
              <w:t>ing</w:t>
            </w:r>
            <w:r>
              <w:rPr>
                <w:lang w:val="en-US"/>
              </w:rPr>
              <w:t xml:space="preserve"> </w:t>
            </w:r>
            <w:r w:rsidR="00882088">
              <w:rPr>
                <w:lang w:val="en-US"/>
              </w:rPr>
              <w:t>in response to a positive COVID-19 test</w:t>
            </w:r>
            <w:r>
              <w:rPr>
                <w:lang w:val="en-US"/>
              </w:rPr>
              <w:t xml:space="preserve">, </w:t>
            </w:r>
            <w:r w:rsidR="00882088">
              <w:rPr>
                <w:lang w:val="en-US"/>
              </w:rPr>
              <w:t>are</w:t>
            </w:r>
            <w:r>
              <w:rPr>
                <w:lang w:val="en-US"/>
              </w:rPr>
              <w:t xml:space="preserve"> all required supplies on hand? </w:t>
            </w:r>
          </w:p>
        </w:tc>
        <w:sdt>
          <w:sdtPr>
            <w:rPr>
              <w:rFonts w:asciiTheme="majorHAnsi" w:hAnsiTheme="majorHAnsi" w:cstheme="majorHAnsi"/>
              <w:sz w:val="22"/>
              <w:szCs w:val="20"/>
            </w:rPr>
            <w:id w:val="-25334537"/>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374A90" w:rsidRPr="00D16E6F" w:rsidP="00374A90" w14:paraId="7815D474"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8383185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D16E6F" w:rsidP="00374A90" w14:paraId="7884527C"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79213500"/>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374A90" w:rsidRPr="00D16E6F" w:rsidP="00374A90" w14:paraId="075D5211" w14:textId="77777777">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14:paraId="3C150E61" w14:textId="77777777" w:rsidTr="00374A90">
        <w:tblPrEx>
          <w:tblW w:w="5000" w:type="pct"/>
          <w:tblLook w:val="01E0"/>
        </w:tblPrEx>
        <w:trPr>
          <w:trHeight w:val="403"/>
        </w:trPr>
        <w:tc>
          <w:tcPr>
            <w:tcW w:w="3577" w:type="pct"/>
            <w:tcBorders>
              <w:right w:val="single" w:sz="2" w:space="0" w:color="808080"/>
            </w:tcBorders>
            <w:vAlign w:val="center"/>
          </w:tcPr>
          <w:p w:rsidR="00882088" w:rsidP="00882088" w14:paraId="630FE6FE" w14:textId="3EC78357">
            <w:pPr>
              <w:pStyle w:val="Lists"/>
              <w:rPr>
                <w:lang w:val="en-US"/>
              </w:rPr>
            </w:pPr>
            <w:r>
              <w:rPr>
                <w:lang w:val="en-US"/>
              </w:rPr>
              <w:t xml:space="preserve">If disinfecting in response to a positive COVID-19 test, are teams properly trained and prepared for appropriate disinfecting practices? </w:t>
            </w:r>
          </w:p>
        </w:tc>
        <w:sdt>
          <w:sdtPr>
            <w:rPr>
              <w:rFonts w:asciiTheme="majorHAnsi" w:hAnsiTheme="majorHAnsi" w:cstheme="majorHAnsi"/>
              <w:sz w:val="22"/>
              <w:szCs w:val="20"/>
            </w:rPr>
            <w:id w:val="963851320"/>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82088" w:rsidP="00882088" w14:paraId="741D9C73" w14:textId="5B621CB2">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81673388"/>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2F07E37C" w14:textId="5DF3AED5">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8631628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882088" w:rsidP="00882088" w14:paraId="5CAEE1B0" w14:textId="6886F6DF">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rsidR="00374A90" w:rsidRPr="00203427" w:rsidP="00D16E6F" w14:paraId="5552FF20" w14:textId="77777777">
      <w:pPr>
        <w:pStyle w:val="Lists"/>
        <w:rPr>
          <w:lang w:val="en-US"/>
        </w:rPr>
      </w:pPr>
    </w:p>
    <w:p w:rsidR="00D16E6F" w:rsidRPr="00D17F2B" w:rsidP="00D16E6F" w14:paraId="216FC452" w14:textId="7BF2ED58">
      <w:pPr>
        <w:pStyle w:val="Lists"/>
        <w:rPr>
          <w:sz w:val="22"/>
          <w:lang w:val="en-US"/>
        </w:rPr>
      </w:pPr>
      <w:r>
        <w:rPr>
          <w:sz w:val="22"/>
          <w:lang w:val="en-US"/>
        </w:rPr>
        <w:t xml:space="preserve">Thorough cleaning practices can help prevent the spread of COVID-19. When creating return to work plans, consider suggestions from this checklist. </w:t>
      </w:r>
      <w:r w:rsidRPr="00203427" w:rsidR="006A67FE">
        <w:rPr>
          <w:sz w:val="22"/>
          <w:lang w:val="en-US"/>
        </w:rPr>
        <w:t xml:space="preserve">For further resources on COVID-19, contact </w:t>
      </w:r>
      <w:r w:rsidR="00994637">
        <w:rPr>
          <w:sz w:val="22"/>
          <w:lang w:val="en-US"/>
        </w:rPr>
        <w:t>Horst Insurance</w:t>
      </w:r>
      <w:r w:rsidRPr="00203427" w:rsidR="006A67FE">
        <w:rPr>
          <w:sz w:val="22"/>
          <w:lang w:val="en-US"/>
        </w:rPr>
        <w:t>.</w:t>
      </w:r>
      <w:r w:rsidRPr="00D17F2B" w:rsidR="006A67FE">
        <w:rPr>
          <w:sz w:val="22"/>
          <w:lang w:val="en-US"/>
        </w:rPr>
        <w:t xml:space="preserve"> </w:t>
      </w:r>
    </w:p>
    <w:p w:rsidR="00D16E6F" w:rsidP="00D16E6F" w14:paraId="57CB42B9" w14:textId="77777777"/>
    <w:p w:rsidR="00D16E6F" w:rsidP="00D16E6F" w14:paraId="2BCB913E" w14:textId="77777777"/>
    <w:p w:rsidR="009D4713" w:rsidP="008F5DBD" w14:paraId="3B8FCFCA" w14:textId="77777777">
      <w:pPr>
        <w:pStyle w:val="Lists"/>
      </w:pPr>
    </w:p>
    <w:sectPr w:rsidSect="00575831">
      <w:headerReference w:type="default" r:id="rId7"/>
      <w:pgSz w:w="12240" w:h="15840"/>
      <w:pgMar w:top="172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D4713" w:rsidRPr="00D16E6F" w:rsidP="00D16E6F" w14:paraId="7B0715D0" w14:textId="619711D9">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Horst Insurance</w:t>
    </w:r>
    <w:r w:rsidR="00994637">
      <w:rPr>
        <w:rFonts w:ascii="Arial" w:hAnsi="Arial" w:cs="Arial"/>
        <w:i/>
        <w:sz w:val="16"/>
        <w:szCs w:val="16"/>
      </w:rPr>
      <w:t xml:space="preserve">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520CBDBF" w14:textId="77777777">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341548</wp:posOffset>
              </wp:positionH>
              <wp:positionV relativeFrom="paragraph">
                <wp:posOffset>-115368</wp:posOffset>
              </wp:positionV>
              <wp:extent cx="3948157" cy="1193370"/>
              <wp:effectExtent l="0" t="0" r="0" b="6985"/>
              <wp:wrapNone/>
              <wp:docPr id="2"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48157" cy="119337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EE1C6E" w:rsidP="00624C30" w14:textId="77777777">
                          <w:pPr>
                            <w:spacing w:line="240" w:lineRule="atLeast"/>
                            <w:rPr>
                              <w:rFonts w:ascii="Calibri" w:hAnsi="Calibri" w:cs="Calibri"/>
                              <w:b/>
                              <w:color w:val="474747"/>
                              <w:sz w:val="48"/>
                              <w:szCs w:val="64"/>
                            </w:rPr>
                          </w:pPr>
                          <w:r>
                            <w:rPr>
                              <w:rFonts w:ascii="Calibri" w:hAnsi="Calibri" w:cs="Calibri"/>
                              <w:b/>
                              <w:color w:val="474747"/>
                              <w:sz w:val="48"/>
                              <w:szCs w:val="64"/>
                            </w:rPr>
                            <w:t>POST-CORONAVIRUS</w:t>
                          </w:r>
                        </w:p>
                        <w:p w:rsidR="00EF4C41" w:rsidRPr="006622DC" w:rsidP="00624C30" w14:textId="6EDA6172">
                          <w:pPr>
                            <w:spacing w:line="240" w:lineRule="atLeast"/>
                            <w:rPr>
                              <w:rFonts w:ascii="Calibri" w:hAnsi="Calibri" w:cs="Calibri"/>
                              <w:b/>
                              <w:color w:val="474747"/>
                              <w:sz w:val="48"/>
                              <w:szCs w:val="64"/>
                            </w:rPr>
                          </w:pPr>
                          <w:r>
                            <w:rPr>
                              <w:rFonts w:ascii="Calibri" w:hAnsi="Calibri" w:cs="Calibri"/>
                              <w:b/>
                              <w:color w:val="474747"/>
                              <w:sz w:val="48"/>
                              <w:szCs w:val="64"/>
                            </w:rPr>
                            <w:t>RETURN TO WORK CLEA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310.9pt;height:93.95pt;margin-top:-9.1pt;margin-left:184.35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EE1C6E" w:rsidP="00624C30" w14:paraId="693995DB" w14:textId="77777777">
                    <w:pPr>
                      <w:spacing w:line="240" w:lineRule="atLeast"/>
                      <w:rPr>
                        <w:rFonts w:ascii="Calibri" w:hAnsi="Calibri" w:cs="Calibri"/>
                        <w:b/>
                        <w:color w:val="474747"/>
                        <w:sz w:val="48"/>
                        <w:szCs w:val="64"/>
                      </w:rPr>
                    </w:pPr>
                    <w:r>
                      <w:rPr>
                        <w:rFonts w:ascii="Calibri" w:hAnsi="Calibri" w:cs="Calibri"/>
                        <w:b/>
                        <w:color w:val="474747"/>
                        <w:sz w:val="48"/>
                        <w:szCs w:val="64"/>
                      </w:rPr>
                      <w:t>POST-CORONAVIRUS</w:t>
                    </w:r>
                  </w:p>
                  <w:p w:rsidR="00EF4C41" w:rsidRPr="006622DC" w:rsidP="00624C30" w14:paraId="4E9C544F" w14:textId="6EDA6172">
                    <w:pPr>
                      <w:spacing w:line="240" w:lineRule="atLeast"/>
                      <w:rPr>
                        <w:rFonts w:ascii="Calibri" w:hAnsi="Calibri" w:cs="Calibri"/>
                        <w:b/>
                        <w:color w:val="474747"/>
                        <w:sz w:val="48"/>
                        <w:szCs w:val="64"/>
                      </w:rPr>
                    </w:pPr>
                    <w:r>
                      <w:rPr>
                        <w:rFonts w:ascii="Calibri" w:hAnsi="Calibri" w:cs="Calibri"/>
                        <w:b/>
                        <w:color w:val="474747"/>
                        <w:sz w:val="48"/>
                        <w:szCs w:val="64"/>
                      </w:rPr>
                      <w:t>RETURN TO WORK CLEANING</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5831" w14:paraId="04AB83EB" w14:textId="77777777">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61C9C" w:rsidRPr="006622DC" w14:textId="04404B51">
                          <w:pPr>
                            <w:rPr>
                              <w:rFonts w:ascii="Calibri Light" w:hAnsi="Calibri Light" w:cs="Calibri Light"/>
                              <w:color w:val="474747"/>
                              <w:sz w:val="20"/>
                            </w:rPr>
                          </w:pPr>
                          <w:r>
                            <w:rPr>
                              <w:rFonts w:ascii="Calibri Light" w:hAnsi="Calibri Light" w:cs="Calibri Light"/>
                              <w:color w:val="474747"/>
                              <w:sz w:val="20"/>
                            </w:rPr>
                            <w:t xml:space="preserve">POST-CORONAVIRUS </w:t>
                          </w:r>
                          <w:r w:rsidR="00EF4C41">
                            <w:rPr>
                              <w:rFonts w:ascii="Calibri Light" w:hAnsi="Calibri Light" w:cs="Calibri Light"/>
                              <w:color w:val="474747"/>
                              <w:sz w:val="20"/>
                            </w:rPr>
                            <w:t>RETURN TO WORK CLEANING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6E5708A5" w14:textId="04404B51">
                    <w:pPr>
                      <w:rPr>
                        <w:rFonts w:ascii="Calibri Light" w:hAnsi="Calibri Light" w:cs="Calibri Light"/>
                        <w:color w:val="474747"/>
                        <w:sz w:val="20"/>
                      </w:rPr>
                    </w:pPr>
                    <w:r>
                      <w:rPr>
                        <w:rFonts w:ascii="Calibri Light" w:hAnsi="Calibri Light" w:cs="Calibri Light"/>
                        <w:color w:val="474747"/>
                        <w:sz w:val="20"/>
                      </w:rPr>
                      <w:t xml:space="preserve">POST-CORONAVIRUS </w:t>
                    </w:r>
                    <w:r w:rsidR="00EF4C41">
                      <w:rPr>
                        <w:rFonts w:ascii="Calibri Light" w:hAnsi="Calibri Light" w:cs="Calibri Light"/>
                        <w:color w:val="474747"/>
                        <w:sz w:val="20"/>
                      </w:rPr>
                      <w:t>RETURN TO WORK CLEANING CHECKLIST</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713"/>
    <w:rsid w:val="00010082"/>
    <w:rsid w:val="00047D4E"/>
    <w:rsid w:val="00050ABC"/>
    <w:rsid w:val="000951C9"/>
    <w:rsid w:val="000B3B28"/>
    <w:rsid w:val="000E0CBD"/>
    <w:rsid w:val="000E0E79"/>
    <w:rsid w:val="000E2EC8"/>
    <w:rsid w:val="000E6302"/>
    <w:rsid w:val="000F4444"/>
    <w:rsid w:val="00117F46"/>
    <w:rsid w:val="0013228C"/>
    <w:rsid w:val="001425EC"/>
    <w:rsid w:val="00163B2F"/>
    <w:rsid w:val="00170A88"/>
    <w:rsid w:val="001B417D"/>
    <w:rsid w:val="001B4C8A"/>
    <w:rsid w:val="001E12A0"/>
    <w:rsid w:val="00203427"/>
    <w:rsid w:val="00240AC0"/>
    <w:rsid w:val="00272EEB"/>
    <w:rsid w:val="002A2728"/>
    <w:rsid w:val="002A40EB"/>
    <w:rsid w:val="002B0854"/>
    <w:rsid w:val="002B319E"/>
    <w:rsid w:val="002B5A08"/>
    <w:rsid w:val="002C1AE7"/>
    <w:rsid w:val="002F4AC7"/>
    <w:rsid w:val="002F766E"/>
    <w:rsid w:val="00322138"/>
    <w:rsid w:val="00334F8F"/>
    <w:rsid w:val="00355656"/>
    <w:rsid w:val="003678E3"/>
    <w:rsid w:val="00374A90"/>
    <w:rsid w:val="003B3A13"/>
    <w:rsid w:val="003B6CE7"/>
    <w:rsid w:val="004306E4"/>
    <w:rsid w:val="00440B07"/>
    <w:rsid w:val="0044504E"/>
    <w:rsid w:val="00462D68"/>
    <w:rsid w:val="004E2D24"/>
    <w:rsid w:val="00507249"/>
    <w:rsid w:val="00515442"/>
    <w:rsid w:val="00546FB6"/>
    <w:rsid w:val="00552AFE"/>
    <w:rsid w:val="005570CC"/>
    <w:rsid w:val="00575831"/>
    <w:rsid w:val="0059370B"/>
    <w:rsid w:val="006024F0"/>
    <w:rsid w:val="006064C2"/>
    <w:rsid w:val="00624C30"/>
    <w:rsid w:val="0062508E"/>
    <w:rsid w:val="00643C65"/>
    <w:rsid w:val="006622DC"/>
    <w:rsid w:val="006A67FE"/>
    <w:rsid w:val="006C1C64"/>
    <w:rsid w:val="006E1C7B"/>
    <w:rsid w:val="006E484E"/>
    <w:rsid w:val="00761C9C"/>
    <w:rsid w:val="0077360B"/>
    <w:rsid w:val="007B369C"/>
    <w:rsid w:val="007D5E0C"/>
    <w:rsid w:val="007D7327"/>
    <w:rsid w:val="007E1C18"/>
    <w:rsid w:val="007F1F69"/>
    <w:rsid w:val="0081195B"/>
    <w:rsid w:val="00826252"/>
    <w:rsid w:val="0084157B"/>
    <w:rsid w:val="00873C1C"/>
    <w:rsid w:val="00882088"/>
    <w:rsid w:val="008A5436"/>
    <w:rsid w:val="008D2FF0"/>
    <w:rsid w:val="008D6756"/>
    <w:rsid w:val="008F5DBD"/>
    <w:rsid w:val="00912D66"/>
    <w:rsid w:val="00957FF9"/>
    <w:rsid w:val="00980A8B"/>
    <w:rsid w:val="00994637"/>
    <w:rsid w:val="009C7942"/>
    <w:rsid w:val="009D4713"/>
    <w:rsid w:val="009E667C"/>
    <w:rsid w:val="009F06EC"/>
    <w:rsid w:val="00A3010B"/>
    <w:rsid w:val="00A50524"/>
    <w:rsid w:val="00AA2CB9"/>
    <w:rsid w:val="00B87755"/>
    <w:rsid w:val="00BA6ECE"/>
    <w:rsid w:val="00BD5207"/>
    <w:rsid w:val="00BD77E4"/>
    <w:rsid w:val="00C01DAE"/>
    <w:rsid w:val="00C05E12"/>
    <w:rsid w:val="00C32DFA"/>
    <w:rsid w:val="00C66633"/>
    <w:rsid w:val="00C775D9"/>
    <w:rsid w:val="00CE2F18"/>
    <w:rsid w:val="00D16E6F"/>
    <w:rsid w:val="00D17F2B"/>
    <w:rsid w:val="00D23E1A"/>
    <w:rsid w:val="00D51310"/>
    <w:rsid w:val="00D7777E"/>
    <w:rsid w:val="00D9413D"/>
    <w:rsid w:val="00D962DD"/>
    <w:rsid w:val="00D97D1E"/>
    <w:rsid w:val="00DA175D"/>
    <w:rsid w:val="00DC767B"/>
    <w:rsid w:val="00DE5CC4"/>
    <w:rsid w:val="00E2506D"/>
    <w:rsid w:val="00EC4328"/>
    <w:rsid w:val="00EE1C6E"/>
    <w:rsid w:val="00EF4C41"/>
    <w:rsid w:val="00F472BC"/>
    <w:rsid w:val="00FC47E3"/>
  </w:rsids>
  <w:docVars>
    <w:docVar w:name="__Grammarly_42___1" w:val="H4sIAAAAAAAEAKtWcslP9kxRslIyNDYysrQwMDEwNDQzMTM3NTFR0lEKTi0uzszPAykwrgUAxROn6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eastAsia="Times New Roman" w:asciiTheme="majorHAnsi"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eastAsia="Times New Roman" w:asciiTheme="majorHAnsi" w:hAnsiTheme="majorHAnsi" w:cstheme="majorHAnsi"/>
      <w:szCs w:val="18"/>
      <w:lang w:val="en-GB"/>
    </w:rPr>
  </w:style>
  <w:style w:type="character" w:styleId="CommentReference">
    <w:name w:val="annotation reference"/>
    <w:basedOn w:val="DefaultParagraphFont"/>
    <w:uiPriority w:val="99"/>
    <w:semiHidden/>
    <w:unhideWhenUsed/>
    <w:rsid w:val="00D962DD"/>
    <w:rPr>
      <w:sz w:val="16"/>
      <w:szCs w:val="16"/>
    </w:rPr>
  </w:style>
  <w:style w:type="paragraph" w:styleId="CommentText">
    <w:name w:val="annotation text"/>
    <w:basedOn w:val="Normal"/>
    <w:link w:val="CommentTextChar"/>
    <w:uiPriority w:val="99"/>
    <w:semiHidden/>
    <w:unhideWhenUsed/>
    <w:rsid w:val="00D962DD"/>
    <w:rPr>
      <w:sz w:val="20"/>
      <w:szCs w:val="20"/>
    </w:rPr>
  </w:style>
  <w:style w:type="character" w:customStyle="1" w:styleId="CommentTextChar">
    <w:name w:val="Comment Text Char"/>
    <w:basedOn w:val="DefaultParagraphFont"/>
    <w:link w:val="CommentText"/>
    <w:uiPriority w:val="99"/>
    <w:semiHidden/>
    <w:rsid w:val="00D962DD"/>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D962DD"/>
    <w:rPr>
      <w:b/>
      <w:bCs/>
    </w:rPr>
  </w:style>
  <w:style w:type="character" w:customStyle="1" w:styleId="CommentSubjectChar">
    <w:name w:val="Comment Subject Char"/>
    <w:basedOn w:val="CommentTextChar"/>
    <w:link w:val="CommentSubject"/>
    <w:uiPriority w:val="99"/>
    <w:semiHidden/>
    <w:rsid w:val="00D962DD"/>
    <w:rPr>
      <w:rFonts w:ascii="Times New Roman" w:eastAsia="Times New Roman" w:hAnsi="Times New Roman"/>
      <w:b/>
      <w:bCs/>
    </w:rPr>
  </w:style>
  <w:style w:type="paragraph" w:styleId="BalloonText">
    <w:name w:val="Balloon Text"/>
    <w:basedOn w:val="Normal"/>
    <w:link w:val="BalloonTextChar"/>
    <w:uiPriority w:val="99"/>
    <w:semiHidden/>
    <w:unhideWhenUsed/>
    <w:rsid w:val="00D962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2D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EC29E-AF63-491A-9A8C-9AA0927B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English, Jillian</cp:lastModifiedBy>
  <cp:revision>2</cp:revision>
  <dcterms:created xsi:type="dcterms:W3CDTF">2020-05-08T15:03:00Z</dcterms:created>
  <dcterms:modified xsi:type="dcterms:W3CDTF">2020-05-08T15:03:00Z</dcterms:modified>
</cp:coreProperties>
</file>